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D8F0CF" w14:textId="77777777" w:rsidR="00A8708F" w:rsidRPr="008051DA" w:rsidRDefault="00A8708F" w:rsidP="00060A2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8051DA">
        <w:rPr>
          <w:rFonts w:ascii="Times New Roman" w:hAnsi="Times New Roman" w:cs="Times New Roman"/>
          <w:b/>
          <w:bCs/>
          <w:sz w:val="28"/>
          <w:szCs w:val="28"/>
        </w:rPr>
        <w:t xml:space="preserve">OLUFEMI OLAMIJULO, PMP </w:t>
      </w:r>
    </w:p>
    <w:p w14:paraId="134B6F8B" w14:textId="7E356C05" w:rsidR="00EB0F30" w:rsidRPr="008051DA" w:rsidRDefault="00EB0F30" w:rsidP="00EB0F3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633D6F">
        <w:rPr>
          <w:rFonts w:ascii="Times New Roman" w:hAnsi="Times New Roman" w:cs="Times New Roman"/>
          <w:sz w:val="20"/>
          <w:szCs w:val="20"/>
        </w:rPr>
        <w:t>(857) 756-0445</w:t>
      </w:r>
      <w:r w:rsidR="00A210EF">
        <w:rPr>
          <w:rFonts w:ascii="Times New Roman" w:hAnsi="Times New Roman" w:cs="Times New Roman"/>
          <w:sz w:val="20"/>
          <w:szCs w:val="20"/>
        </w:rPr>
        <w:t xml:space="preserve"> | femi@nexuseng.org</w:t>
      </w:r>
      <w:r w:rsidR="00A8708F" w:rsidRPr="00633D6F">
        <w:rPr>
          <w:rFonts w:ascii="Times New Roman" w:hAnsi="Times New Roman" w:cs="Times New Roman"/>
          <w:sz w:val="20"/>
          <w:szCs w:val="20"/>
        </w:rPr>
        <w:t xml:space="preserve"> </w:t>
      </w:r>
      <w:r w:rsidRPr="00633D6F">
        <w:rPr>
          <w:rFonts w:ascii="Times New Roman" w:hAnsi="Times New Roman" w:cs="Times New Roman"/>
          <w:sz w:val="20"/>
          <w:szCs w:val="20"/>
        </w:rPr>
        <w:t xml:space="preserve">| </w:t>
      </w:r>
      <w:hyperlink r:id="rId8" w:history="1">
        <w:r w:rsidRPr="00633D6F">
          <w:rPr>
            <w:rStyle w:val="Hyperlink"/>
            <w:rFonts w:ascii="Times New Roman" w:hAnsi="Times New Roman" w:cs="Times New Roman"/>
            <w:color w:val="auto"/>
            <w:sz w:val="20"/>
            <w:szCs w:val="20"/>
          </w:rPr>
          <w:t>www.linkedin.com/in/femiolamijulo/</w:t>
        </w:r>
      </w:hyperlink>
    </w:p>
    <w:p w14:paraId="7F40D8DB" w14:textId="24F6AFFA" w:rsidR="007031AA" w:rsidRPr="005D154C" w:rsidRDefault="007031AA" w:rsidP="00060A20">
      <w:pPr>
        <w:tabs>
          <w:tab w:val="right" w:leader="underscore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5D154C">
        <w:rPr>
          <w:rFonts w:ascii="Times New Roman" w:hAnsi="Times New Roman" w:cs="Times New Roman"/>
        </w:rPr>
        <w:tab/>
      </w:r>
    </w:p>
    <w:p w14:paraId="442D00A8" w14:textId="3863C15A" w:rsidR="00C037AF" w:rsidRPr="00633D6F" w:rsidRDefault="009E4B5B" w:rsidP="00060A20">
      <w:pPr>
        <w:autoSpaceDE w:val="0"/>
        <w:autoSpaceDN w:val="0"/>
        <w:adjustRightInd w:val="0"/>
        <w:spacing w:before="60" w:after="60" w:line="240" w:lineRule="auto"/>
        <w:rPr>
          <w:rFonts w:ascii="Times New Roman" w:hAnsi="Times New Roman" w:cs="Times New Roman"/>
          <w:b/>
          <w:bCs/>
          <w:caps/>
        </w:rPr>
      </w:pPr>
      <w:r w:rsidRPr="00633D6F">
        <w:rPr>
          <w:rFonts w:ascii="Times New Roman" w:hAnsi="Times New Roman" w:cs="Times New Roman"/>
          <w:b/>
          <w:bCs/>
          <w:caps/>
        </w:rPr>
        <w:t>Education</w:t>
      </w:r>
    </w:p>
    <w:p w14:paraId="3A2AE485" w14:textId="39513D24" w:rsidR="00F95AD5" w:rsidRPr="00633D6F" w:rsidRDefault="00AC10C4" w:rsidP="00060A20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633D6F">
        <w:rPr>
          <w:rFonts w:ascii="Times New Roman" w:hAnsi="Times New Roman" w:cs="Times New Roman"/>
          <w:b/>
          <w:bCs/>
        </w:rPr>
        <w:t>Harvard</w:t>
      </w:r>
      <w:r w:rsidR="00F95AD5" w:rsidRPr="00633D6F">
        <w:rPr>
          <w:rFonts w:ascii="Times New Roman" w:hAnsi="Times New Roman" w:cs="Times New Roman"/>
          <w:b/>
          <w:bCs/>
        </w:rPr>
        <w:t xml:space="preserve"> </w:t>
      </w:r>
      <w:r w:rsidRPr="00633D6F">
        <w:rPr>
          <w:rFonts w:ascii="Times New Roman" w:hAnsi="Times New Roman" w:cs="Times New Roman"/>
          <w:b/>
          <w:bCs/>
        </w:rPr>
        <w:t>University</w:t>
      </w:r>
      <w:r w:rsidR="00F95AD5" w:rsidRPr="00633D6F">
        <w:rPr>
          <w:rFonts w:ascii="Times New Roman" w:hAnsi="Times New Roman" w:cs="Times New Roman"/>
          <w:b/>
        </w:rPr>
        <w:t xml:space="preserve">, </w:t>
      </w:r>
      <w:r w:rsidR="00F95AD5" w:rsidRPr="00633D6F">
        <w:rPr>
          <w:rFonts w:ascii="Times New Roman" w:hAnsi="Times New Roman" w:cs="Times New Roman"/>
          <w:b/>
          <w:bCs/>
        </w:rPr>
        <w:t xml:space="preserve">John </w:t>
      </w:r>
      <w:r w:rsidR="00C631E7" w:rsidRPr="00633D6F">
        <w:rPr>
          <w:rFonts w:ascii="Times New Roman" w:hAnsi="Times New Roman" w:cs="Times New Roman"/>
          <w:b/>
          <w:bCs/>
        </w:rPr>
        <w:t>F. Kennedy School of Government</w:t>
      </w:r>
      <w:r w:rsidR="00C631E7" w:rsidRPr="00633D6F">
        <w:rPr>
          <w:rFonts w:ascii="Times New Roman" w:hAnsi="Times New Roman" w:cs="Times New Roman"/>
          <w:bCs/>
        </w:rPr>
        <w:tab/>
      </w:r>
      <w:r w:rsidR="00F95AD5" w:rsidRPr="00633D6F">
        <w:rPr>
          <w:rFonts w:ascii="Times New Roman" w:hAnsi="Times New Roman" w:cs="Times New Roman"/>
        </w:rPr>
        <w:t>Cambridge, MA</w:t>
      </w:r>
    </w:p>
    <w:p w14:paraId="1A8D96C3" w14:textId="791866CE" w:rsidR="00F95AD5" w:rsidRPr="00633D6F" w:rsidRDefault="00C631E7" w:rsidP="00060A20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633D6F">
        <w:rPr>
          <w:rFonts w:ascii="Times New Roman" w:hAnsi="Times New Roman" w:cs="Times New Roman"/>
          <w:b/>
          <w:bCs/>
          <w:i/>
        </w:rPr>
        <w:t xml:space="preserve">Master in Public </w:t>
      </w:r>
      <w:r w:rsidR="001B2693" w:rsidRPr="00633D6F">
        <w:rPr>
          <w:rFonts w:ascii="Times New Roman" w:hAnsi="Times New Roman" w:cs="Times New Roman"/>
          <w:b/>
          <w:bCs/>
          <w:i/>
        </w:rPr>
        <w:t>Policy</w:t>
      </w:r>
      <w:r w:rsidR="0044215A" w:rsidRPr="00633D6F">
        <w:rPr>
          <w:rFonts w:ascii="Times New Roman" w:hAnsi="Times New Roman" w:cs="Times New Roman"/>
          <w:i/>
        </w:rPr>
        <w:t>, International and Global Affairs.</w:t>
      </w:r>
      <w:r w:rsidR="004D7263" w:rsidRPr="00633D6F">
        <w:rPr>
          <w:rFonts w:ascii="Times New Roman" w:hAnsi="Times New Roman" w:cs="Times New Roman"/>
          <w:i/>
        </w:rPr>
        <w:tab/>
      </w:r>
      <w:r w:rsidR="00FB5F40" w:rsidRPr="00633D6F">
        <w:rPr>
          <w:rFonts w:ascii="Times New Roman" w:hAnsi="Times New Roman" w:cs="Times New Roman"/>
        </w:rPr>
        <w:t>May 202</w:t>
      </w:r>
      <w:r w:rsidR="001B2693" w:rsidRPr="00633D6F">
        <w:rPr>
          <w:rFonts w:ascii="Times New Roman" w:hAnsi="Times New Roman" w:cs="Times New Roman"/>
        </w:rPr>
        <w:t>4</w:t>
      </w:r>
    </w:p>
    <w:p w14:paraId="5F902046" w14:textId="77777777" w:rsidR="00D3228B" w:rsidRPr="00633D6F" w:rsidRDefault="00D3228B" w:rsidP="00060A2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3732F925" w14:textId="3B0498A2" w:rsidR="00D3228B" w:rsidRPr="00633D6F" w:rsidRDefault="00D3228B" w:rsidP="00060A20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633D6F">
        <w:rPr>
          <w:rFonts w:ascii="Times New Roman" w:hAnsi="Times New Roman" w:cs="Times New Roman"/>
          <w:b/>
          <w:bCs/>
        </w:rPr>
        <w:t>Harvard University</w:t>
      </w:r>
      <w:r w:rsidRPr="00633D6F">
        <w:rPr>
          <w:rFonts w:ascii="Times New Roman" w:hAnsi="Times New Roman" w:cs="Times New Roman"/>
          <w:b/>
        </w:rPr>
        <w:t>,</w:t>
      </w:r>
      <w:r w:rsidR="001B2693" w:rsidRPr="00633D6F">
        <w:rPr>
          <w:rFonts w:ascii="Times New Roman" w:hAnsi="Times New Roman" w:cs="Times New Roman"/>
          <w:b/>
          <w:bCs/>
        </w:rPr>
        <w:t xml:space="preserve"> Graduate School of Design</w:t>
      </w:r>
      <w:r w:rsidRPr="00633D6F">
        <w:rPr>
          <w:rFonts w:ascii="Times New Roman" w:hAnsi="Times New Roman" w:cs="Times New Roman"/>
          <w:bCs/>
        </w:rPr>
        <w:tab/>
      </w:r>
      <w:r w:rsidRPr="00633D6F">
        <w:rPr>
          <w:rFonts w:ascii="Times New Roman" w:hAnsi="Times New Roman" w:cs="Times New Roman"/>
        </w:rPr>
        <w:t>Cambridge, MA</w:t>
      </w:r>
    </w:p>
    <w:p w14:paraId="398CC081" w14:textId="37EFA47A" w:rsidR="00D3228B" w:rsidRPr="00633D6F" w:rsidRDefault="00D3228B" w:rsidP="00060A20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633D6F">
        <w:rPr>
          <w:rFonts w:ascii="Times New Roman" w:hAnsi="Times New Roman" w:cs="Times New Roman"/>
          <w:b/>
          <w:bCs/>
          <w:i/>
        </w:rPr>
        <w:t xml:space="preserve">Master in </w:t>
      </w:r>
      <w:r w:rsidR="001B2693" w:rsidRPr="00633D6F">
        <w:rPr>
          <w:rFonts w:ascii="Times New Roman" w:hAnsi="Times New Roman" w:cs="Times New Roman"/>
          <w:b/>
          <w:bCs/>
          <w:i/>
        </w:rPr>
        <w:t>Urban Planning</w:t>
      </w:r>
      <w:r w:rsidR="0044215A" w:rsidRPr="00633D6F">
        <w:rPr>
          <w:rFonts w:ascii="Times New Roman" w:hAnsi="Times New Roman" w:cs="Times New Roman"/>
          <w:i/>
        </w:rPr>
        <w:t>, International and Comparative planning.</w:t>
      </w:r>
      <w:r w:rsidRPr="00633D6F">
        <w:rPr>
          <w:rFonts w:ascii="Times New Roman" w:hAnsi="Times New Roman" w:cs="Times New Roman"/>
        </w:rPr>
        <w:tab/>
        <w:t>May 202</w:t>
      </w:r>
      <w:r w:rsidR="001B2693" w:rsidRPr="00633D6F">
        <w:rPr>
          <w:rFonts w:ascii="Times New Roman" w:hAnsi="Times New Roman" w:cs="Times New Roman"/>
        </w:rPr>
        <w:t>4</w:t>
      </w:r>
    </w:p>
    <w:p w14:paraId="709501D8" w14:textId="77777777" w:rsidR="00D3228B" w:rsidRPr="00633D6F" w:rsidRDefault="00D3228B" w:rsidP="005D65C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1F74A425" w14:textId="31D8E0D6" w:rsidR="00D3228B" w:rsidRPr="00633D6F" w:rsidRDefault="001B2693" w:rsidP="00060A20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633D6F">
        <w:rPr>
          <w:rFonts w:ascii="Times New Roman" w:hAnsi="Times New Roman" w:cs="Times New Roman"/>
          <w:b/>
          <w:bCs/>
        </w:rPr>
        <w:t>Northeastern University</w:t>
      </w:r>
      <w:r w:rsidR="00D3228B" w:rsidRPr="00633D6F">
        <w:rPr>
          <w:rFonts w:ascii="Times New Roman" w:hAnsi="Times New Roman" w:cs="Times New Roman"/>
          <w:bCs/>
        </w:rPr>
        <w:tab/>
      </w:r>
      <w:r w:rsidR="005439B0" w:rsidRPr="00633D6F">
        <w:rPr>
          <w:rFonts w:ascii="Times New Roman" w:hAnsi="Times New Roman" w:cs="Times New Roman"/>
        </w:rPr>
        <w:t>Boston</w:t>
      </w:r>
      <w:r w:rsidR="00D3228B" w:rsidRPr="00633D6F">
        <w:rPr>
          <w:rFonts w:ascii="Times New Roman" w:hAnsi="Times New Roman" w:cs="Times New Roman"/>
        </w:rPr>
        <w:t>, MA</w:t>
      </w:r>
    </w:p>
    <w:p w14:paraId="58C9EFD7" w14:textId="51CA5E3E" w:rsidR="00D3228B" w:rsidRPr="00633D6F" w:rsidRDefault="00D3228B" w:rsidP="00060A20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633D6F">
        <w:rPr>
          <w:rFonts w:ascii="Times New Roman" w:hAnsi="Times New Roman" w:cs="Times New Roman"/>
          <w:b/>
          <w:bCs/>
          <w:i/>
        </w:rPr>
        <w:t xml:space="preserve">Master </w:t>
      </w:r>
      <w:r w:rsidR="001B2693" w:rsidRPr="00633D6F">
        <w:rPr>
          <w:rFonts w:ascii="Times New Roman" w:hAnsi="Times New Roman" w:cs="Times New Roman"/>
          <w:b/>
          <w:bCs/>
          <w:i/>
        </w:rPr>
        <w:t>of Science</w:t>
      </w:r>
      <w:r w:rsidR="0044215A" w:rsidRPr="00633D6F">
        <w:rPr>
          <w:rFonts w:ascii="Times New Roman" w:hAnsi="Times New Roman" w:cs="Times New Roman"/>
          <w:b/>
          <w:bCs/>
          <w:i/>
        </w:rPr>
        <w:t xml:space="preserve"> in </w:t>
      </w:r>
      <w:r w:rsidRPr="00633D6F">
        <w:rPr>
          <w:rFonts w:ascii="Times New Roman" w:hAnsi="Times New Roman" w:cs="Times New Roman"/>
          <w:b/>
          <w:bCs/>
          <w:i/>
        </w:rPr>
        <w:t>P</w:t>
      </w:r>
      <w:r w:rsidR="001B2693" w:rsidRPr="00633D6F">
        <w:rPr>
          <w:rFonts w:ascii="Times New Roman" w:hAnsi="Times New Roman" w:cs="Times New Roman"/>
          <w:b/>
          <w:bCs/>
          <w:i/>
        </w:rPr>
        <w:t>roject Management</w:t>
      </w:r>
      <w:r w:rsidRPr="00633D6F">
        <w:rPr>
          <w:rFonts w:ascii="Times New Roman" w:hAnsi="Times New Roman" w:cs="Times New Roman"/>
          <w:b/>
          <w:bCs/>
        </w:rPr>
        <w:tab/>
      </w:r>
      <w:r w:rsidR="001B2693" w:rsidRPr="00633D6F">
        <w:rPr>
          <w:rFonts w:ascii="Times New Roman" w:hAnsi="Times New Roman" w:cs="Times New Roman"/>
        </w:rPr>
        <w:t>June</w:t>
      </w:r>
      <w:r w:rsidRPr="00633D6F">
        <w:rPr>
          <w:rFonts w:ascii="Times New Roman" w:hAnsi="Times New Roman" w:cs="Times New Roman"/>
        </w:rPr>
        <w:t xml:space="preserve"> 20</w:t>
      </w:r>
      <w:r w:rsidR="001B2693" w:rsidRPr="00633D6F">
        <w:rPr>
          <w:rFonts w:ascii="Times New Roman" w:hAnsi="Times New Roman" w:cs="Times New Roman"/>
        </w:rPr>
        <w:t>18</w:t>
      </w:r>
    </w:p>
    <w:p w14:paraId="44F7A79B" w14:textId="77777777" w:rsidR="005D65CB" w:rsidRPr="00633D6F" w:rsidRDefault="005D65CB" w:rsidP="00060A20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2A5AC9FD" w14:textId="22E84DA6" w:rsidR="00F95AD5" w:rsidRPr="00633D6F" w:rsidRDefault="001B2693" w:rsidP="00060A20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633D6F">
        <w:rPr>
          <w:rFonts w:ascii="Times New Roman" w:hAnsi="Times New Roman" w:cs="Times New Roman"/>
          <w:b/>
          <w:bCs/>
        </w:rPr>
        <w:t>Covenant</w:t>
      </w:r>
      <w:r w:rsidR="00AC10C4" w:rsidRPr="00633D6F">
        <w:rPr>
          <w:rFonts w:ascii="Times New Roman" w:hAnsi="Times New Roman" w:cs="Times New Roman"/>
          <w:b/>
          <w:bCs/>
        </w:rPr>
        <w:t xml:space="preserve"> </w:t>
      </w:r>
      <w:r w:rsidR="00FB5F40" w:rsidRPr="00633D6F">
        <w:rPr>
          <w:rFonts w:ascii="Times New Roman" w:hAnsi="Times New Roman" w:cs="Times New Roman"/>
          <w:b/>
          <w:bCs/>
        </w:rPr>
        <w:t>University</w:t>
      </w:r>
      <w:r w:rsidR="00C631E7" w:rsidRPr="00633D6F">
        <w:rPr>
          <w:rFonts w:ascii="Times New Roman" w:hAnsi="Times New Roman" w:cs="Times New Roman"/>
          <w:b/>
          <w:bCs/>
        </w:rPr>
        <w:tab/>
      </w:r>
      <w:r w:rsidRPr="00633D6F">
        <w:rPr>
          <w:rFonts w:ascii="Times New Roman" w:hAnsi="Times New Roman" w:cs="Times New Roman"/>
        </w:rPr>
        <w:t>Ogun State</w:t>
      </w:r>
      <w:r w:rsidR="003377BD" w:rsidRPr="00633D6F">
        <w:rPr>
          <w:rFonts w:ascii="Times New Roman" w:hAnsi="Times New Roman" w:cs="Times New Roman"/>
        </w:rPr>
        <w:t xml:space="preserve">, </w:t>
      </w:r>
      <w:r w:rsidRPr="00633D6F">
        <w:rPr>
          <w:rFonts w:ascii="Times New Roman" w:hAnsi="Times New Roman" w:cs="Times New Roman"/>
        </w:rPr>
        <w:t>Nigeria</w:t>
      </w:r>
    </w:p>
    <w:p w14:paraId="53BA3612" w14:textId="4DB294BE" w:rsidR="00847F7D" w:rsidRPr="00633D6F" w:rsidRDefault="00F95AD5" w:rsidP="005D65CB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633D6F">
        <w:rPr>
          <w:rFonts w:ascii="Times New Roman" w:hAnsi="Times New Roman" w:cs="Times New Roman"/>
          <w:b/>
          <w:bCs/>
          <w:i/>
        </w:rPr>
        <w:t xml:space="preserve">Bachelor </w:t>
      </w:r>
      <w:r w:rsidR="0044215A" w:rsidRPr="00633D6F">
        <w:rPr>
          <w:rFonts w:ascii="Times New Roman" w:hAnsi="Times New Roman" w:cs="Times New Roman"/>
          <w:b/>
          <w:bCs/>
          <w:i/>
        </w:rPr>
        <w:t>in</w:t>
      </w:r>
      <w:r w:rsidR="001B2693" w:rsidRPr="00633D6F">
        <w:rPr>
          <w:rFonts w:ascii="Times New Roman" w:hAnsi="Times New Roman" w:cs="Times New Roman"/>
          <w:b/>
          <w:bCs/>
          <w:i/>
        </w:rPr>
        <w:t xml:space="preserve"> Civil Engineering</w:t>
      </w:r>
      <w:r w:rsidR="00C631E7" w:rsidRPr="00633D6F">
        <w:rPr>
          <w:rFonts w:ascii="Times New Roman" w:hAnsi="Times New Roman" w:cs="Times New Roman"/>
          <w:i/>
        </w:rPr>
        <w:tab/>
      </w:r>
      <w:r w:rsidR="00FB5F40" w:rsidRPr="00633D6F">
        <w:rPr>
          <w:rFonts w:ascii="Times New Roman" w:hAnsi="Times New Roman" w:cs="Times New Roman"/>
          <w:bCs/>
        </w:rPr>
        <w:t>May 20</w:t>
      </w:r>
      <w:r w:rsidR="003377BD" w:rsidRPr="00633D6F">
        <w:rPr>
          <w:rFonts w:ascii="Times New Roman" w:hAnsi="Times New Roman" w:cs="Times New Roman"/>
          <w:bCs/>
        </w:rPr>
        <w:t>1</w:t>
      </w:r>
      <w:r w:rsidR="001B2693" w:rsidRPr="00633D6F">
        <w:rPr>
          <w:rFonts w:ascii="Times New Roman" w:hAnsi="Times New Roman" w:cs="Times New Roman"/>
          <w:bCs/>
        </w:rPr>
        <w:t>6</w:t>
      </w:r>
    </w:p>
    <w:p w14:paraId="5EDFB914" w14:textId="77777777" w:rsidR="005D65CB" w:rsidRPr="00633D6F" w:rsidRDefault="005D65CB" w:rsidP="005D65CB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201D24C4" w14:textId="12D09BA9" w:rsidR="00E813DD" w:rsidRPr="00633D6F" w:rsidRDefault="009E4B5B" w:rsidP="005D65CB">
      <w:pPr>
        <w:pStyle w:val="Heading1"/>
        <w:pBdr>
          <w:top w:val="single" w:sz="4" w:space="1" w:color="auto"/>
        </w:pBdr>
        <w:shd w:val="clear" w:color="auto" w:fill="FFFFFF"/>
        <w:spacing w:before="0"/>
        <w:rPr>
          <w:rFonts w:ascii="Times New Roman" w:eastAsia="Times New Roman" w:hAnsi="Times New Roman" w:cs="Times New Roman"/>
          <w:i/>
          <w:color w:val="auto"/>
          <w:sz w:val="22"/>
          <w:szCs w:val="22"/>
        </w:rPr>
      </w:pPr>
      <w:r w:rsidRPr="00633D6F">
        <w:rPr>
          <w:rFonts w:ascii="Times New Roman" w:hAnsi="Times New Roman" w:cs="Times New Roman"/>
          <w:b/>
          <w:bCs/>
          <w:caps/>
          <w:color w:val="auto"/>
          <w:sz w:val="22"/>
          <w:szCs w:val="22"/>
        </w:rPr>
        <w:t>Experience</w:t>
      </w:r>
    </w:p>
    <w:p w14:paraId="4A4B27C7" w14:textId="77777777" w:rsidR="00B37CE4" w:rsidRPr="00633D6F" w:rsidRDefault="00B37CE4" w:rsidP="00B37CE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633D6F">
        <w:rPr>
          <w:rFonts w:ascii="Times New Roman" w:hAnsi="Times New Roman" w:cs="Times New Roman"/>
          <w:b/>
          <w:bCs/>
          <w:color w:val="000000" w:themeColor="text1"/>
        </w:rPr>
        <w:t>Harvard University</w:t>
      </w:r>
      <w:r w:rsidRPr="00633D6F">
        <w:rPr>
          <w:rFonts w:ascii="Times New Roman" w:hAnsi="Times New Roman" w:cs="Times New Roman"/>
          <w:b/>
          <w:bCs/>
          <w:color w:val="000000" w:themeColor="text1"/>
        </w:rPr>
        <w:tab/>
      </w:r>
      <w:r w:rsidRPr="00633D6F">
        <w:rPr>
          <w:rFonts w:ascii="Times New Roman" w:hAnsi="Times New Roman" w:cs="Times New Roman"/>
          <w:color w:val="000000" w:themeColor="text1"/>
        </w:rPr>
        <w:t>Cambridge, MA</w:t>
      </w:r>
    </w:p>
    <w:p w14:paraId="143DF56E" w14:textId="1FCE7475" w:rsidR="005D154C" w:rsidRPr="00633D6F" w:rsidRDefault="005D154C" w:rsidP="005D154C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color w:val="000000" w:themeColor="text1"/>
        </w:rPr>
      </w:pPr>
      <w:r w:rsidRPr="00633D6F">
        <w:rPr>
          <w:rFonts w:ascii="Times New Roman" w:hAnsi="Times New Roman" w:cs="Times New Roman"/>
          <w:b/>
          <w:bCs/>
          <w:i/>
          <w:color w:val="000000" w:themeColor="text1"/>
        </w:rPr>
        <w:t>Library Geospatial Analyst</w:t>
      </w:r>
      <w:r w:rsidRPr="00633D6F">
        <w:rPr>
          <w:rFonts w:ascii="Times New Roman" w:hAnsi="Times New Roman" w:cs="Times New Roman"/>
          <w:bCs/>
          <w:color w:val="000000" w:themeColor="text1"/>
        </w:rPr>
        <w:tab/>
      </w:r>
      <w:r w:rsidR="000F13CC">
        <w:rPr>
          <w:rFonts w:ascii="Times New Roman" w:eastAsia="Times New Roman" w:hAnsi="Times New Roman" w:cs="Times New Roman"/>
          <w:color w:val="000000"/>
        </w:rPr>
        <w:t>September</w:t>
      </w:r>
      <w:r w:rsidRPr="00633D6F">
        <w:rPr>
          <w:rFonts w:ascii="Times New Roman" w:eastAsia="Times New Roman" w:hAnsi="Times New Roman" w:cs="Times New Roman"/>
          <w:color w:val="000000"/>
        </w:rPr>
        <w:t xml:space="preserve"> 202</w:t>
      </w:r>
      <w:r w:rsidR="000F13CC">
        <w:rPr>
          <w:rFonts w:ascii="Times New Roman" w:eastAsia="Times New Roman" w:hAnsi="Times New Roman" w:cs="Times New Roman"/>
          <w:color w:val="000000"/>
        </w:rPr>
        <w:t>1</w:t>
      </w:r>
      <w:r w:rsidRPr="00633D6F">
        <w:rPr>
          <w:rFonts w:ascii="Times New Roman" w:eastAsia="Times New Roman" w:hAnsi="Times New Roman" w:cs="Times New Roman"/>
          <w:color w:val="000000"/>
        </w:rPr>
        <w:t xml:space="preserve"> – </w:t>
      </w:r>
      <w:r w:rsidRPr="00633D6F">
        <w:rPr>
          <w:rFonts w:ascii="Times New Roman" w:hAnsi="Times New Roman" w:cs="Times New Roman"/>
        </w:rPr>
        <w:t>May 2024</w:t>
      </w:r>
    </w:p>
    <w:p w14:paraId="541F1771" w14:textId="77777777" w:rsidR="00633D6F" w:rsidRPr="00633D6F" w:rsidRDefault="00633D6F" w:rsidP="00633D6F">
      <w:pPr>
        <w:numPr>
          <w:ilvl w:val="0"/>
          <w:numId w:val="18"/>
        </w:numPr>
        <w:spacing w:after="0" w:line="240" w:lineRule="auto"/>
        <w:ind w:left="360"/>
        <w:rPr>
          <w:rFonts w:ascii="Times New Roman" w:hAnsi="Times New Roman" w:cs="Times New Roman"/>
          <w:b/>
          <w:color w:val="000000"/>
        </w:rPr>
      </w:pPr>
      <w:r w:rsidRPr="00633D6F">
        <w:rPr>
          <w:rFonts w:ascii="Times New Roman" w:eastAsia="Times New Roman" w:hAnsi="Times New Roman" w:cs="Times New Roman"/>
        </w:rPr>
        <w:t>Developed and maintained knowledge-sharing platforms and databases for academic and policy research, leveraging SQL (Google Big Query, PostgreSQL + PostGIS), R, and Python.</w:t>
      </w:r>
    </w:p>
    <w:p w14:paraId="0DA10832" w14:textId="75C41E6F" w:rsidR="00633D6F" w:rsidRPr="00633D6F" w:rsidRDefault="00633D6F" w:rsidP="00633D6F">
      <w:pPr>
        <w:numPr>
          <w:ilvl w:val="0"/>
          <w:numId w:val="18"/>
        </w:numPr>
        <w:spacing w:after="0" w:line="240" w:lineRule="auto"/>
        <w:ind w:left="360"/>
        <w:rPr>
          <w:rFonts w:ascii="Times New Roman" w:hAnsi="Times New Roman" w:cs="Times New Roman"/>
          <w:b/>
          <w:color w:val="000000"/>
        </w:rPr>
      </w:pPr>
      <w:r w:rsidRPr="00633D6F">
        <w:rPr>
          <w:rFonts w:ascii="Times New Roman" w:eastAsia="Times New Roman" w:hAnsi="Times New Roman" w:cs="Times New Roman"/>
        </w:rPr>
        <w:t>Co-authored and led GIS analysis on a collaborative report with the United Nations Headquarters, focusing on the environmental and social impacts of artisanal mining in the DRC, shaping global policy dialogue on supply chain sustainability.</w:t>
      </w:r>
    </w:p>
    <w:p w14:paraId="58CB0BF2" w14:textId="7BF1FDC2" w:rsidR="00633D6F" w:rsidRPr="00633D6F" w:rsidRDefault="00633D6F" w:rsidP="00633D6F">
      <w:pPr>
        <w:numPr>
          <w:ilvl w:val="0"/>
          <w:numId w:val="18"/>
        </w:numPr>
        <w:spacing w:after="0" w:line="240" w:lineRule="auto"/>
        <w:ind w:left="360"/>
        <w:rPr>
          <w:rFonts w:ascii="Times New Roman" w:hAnsi="Times New Roman" w:cs="Times New Roman"/>
          <w:b/>
          <w:color w:val="000000"/>
        </w:rPr>
      </w:pPr>
      <w:r w:rsidRPr="00633D6F">
        <w:rPr>
          <w:rFonts w:ascii="Times New Roman" w:eastAsia="Times New Roman" w:hAnsi="Times New Roman" w:cs="Times New Roman"/>
        </w:rPr>
        <w:t>Organized and moderated the 2024 Harvard Climate Leaders Conference, facilitating cross-sector discussions on climate adaptation, knowledge exchange, and innovation in critical mineral supply chains.</w:t>
      </w:r>
    </w:p>
    <w:p w14:paraId="15FC89C5" w14:textId="77777777" w:rsidR="005D154C" w:rsidRPr="00633D6F" w:rsidRDefault="005D154C" w:rsidP="005B7C8F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color w:val="000000" w:themeColor="text1"/>
        </w:rPr>
      </w:pPr>
    </w:p>
    <w:p w14:paraId="29F5FF1B" w14:textId="35945137" w:rsidR="005B7C8F" w:rsidRPr="00633D6F" w:rsidRDefault="005B7C8F" w:rsidP="005B7C8F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color w:val="000000" w:themeColor="text1"/>
        </w:rPr>
      </w:pPr>
      <w:r w:rsidRPr="00633D6F">
        <w:rPr>
          <w:rFonts w:ascii="Times New Roman" w:hAnsi="Times New Roman" w:cs="Times New Roman"/>
          <w:b/>
          <w:bCs/>
          <w:i/>
          <w:color w:val="000000" w:themeColor="text1"/>
        </w:rPr>
        <w:t>Teaching Assistant: Advanced Budgeting, Financial Management and Operations.</w:t>
      </w:r>
      <w:r w:rsidRPr="00633D6F">
        <w:rPr>
          <w:rFonts w:ascii="Times New Roman" w:hAnsi="Times New Roman" w:cs="Times New Roman"/>
          <w:bCs/>
          <w:color w:val="000000" w:themeColor="text1"/>
        </w:rPr>
        <w:tab/>
      </w:r>
      <w:r w:rsidRPr="00633D6F">
        <w:rPr>
          <w:rFonts w:ascii="Times New Roman" w:eastAsia="Times New Roman" w:hAnsi="Times New Roman" w:cs="Times New Roman"/>
          <w:color w:val="000000"/>
        </w:rPr>
        <w:t xml:space="preserve">December 2023 – </w:t>
      </w:r>
      <w:r w:rsidRPr="00633D6F">
        <w:rPr>
          <w:rFonts w:ascii="Times New Roman" w:hAnsi="Times New Roman" w:cs="Times New Roman"/>
        </w:rPr>
        <w:t>May 2024</w:t>
      </w:r>
    </w:p>
    <w:p w14:paraId="12178AC9" w14:textId="3D0DF6F2" w:rsidR="00633D6F" w:rsidRPr="00633D6F" w:rsidRDefault="00633D6F" w:rsidP="00633D6F">
      <w:pPr>
        <w:numPr>
          <w:ilvl w:val="0"/>
          <w:numId w:val="18"/>
        </w:numPr>
        <w:spacing w:after="0" w:line="240" w:lineRule="auto"/>
        <w:ind w:left="360"/>
        <w:rPr>
          <w:rFonts w:ascii="Times New Roman" w:hAnsi="Times New Roman" w:cs="Times New Roman"/>
          <w:b/>
          <w:color w:val="000000"/>
        </w:rPr>
      </w:pPr>
      <w:r w:rsidRPr="00633D6F">
        <w:rPr>
          <w:rFonts w:ascii="Times New Roman" w:eastAsia="Times New Roman" w:hAnsi="Times New Roman" w:cs="Times New Roman"/>
        </w:rPr>
        <w:t xml:space="preserve">Facilitated knowledge-sharing workshops and learning activities on GIS applications in municipal budgeting and capital investment, directly engaging public officials and community stakeholders. </w:t>
      </w:r>
    </w:p>
    <w:p w14:paraId="5C369A83" w14:textId="2E1260C7" w:rsidR="009D09ED" w:rsidRPr="00633D6F" w:rsidRDefault="00633D6F" w:rsidP="00633D6F">
      <w:pPr>
        <w:numPr>
          <w:ilvl w:val="0"/>
          <w:numId w:val="18"/>
        </w:numPr>
        <w:spacing w:after="0" w:line="240" w:lineRule="auto"/>
        <w:ind w:left="360"/>
        <w:rPr>
          <w:rFonts w:ascii="Times New Roman" w:hAnsi="Times New Roman" w:cs="Times New Roman"/>
          <w:b/>
          <w:color w:val="000000"/>
        </w:rPr>
      </w:pPr>
      <w:r w:rsidRPr="00633D6F">
        <w:rPr>
          <w:rFonts w:ascii="Times New Roman" w:eastAsia="Times New Roman" w:hAnsi="Times New Roman" w:cs="Times New Roman"/>
        </w:rPr>
        <w:t>Supported students in creating interactive 3D models and data visualizations for city planning, enhancing stakeholder understanding of complex urban scenarios.</w:t>
      </w:r>
    </w:p>
    <w:p w14:paraId="63313B89" w14:textId="77777777" w:rsidR="00633D6F" w:rsidRPr="00633D6F" w:rsidRDefault="00633D6F" w:rsidP="00633D6F">
      <w:pPr>
        <w:spacing w:after="0" w:line="240" w:lineRule="auto"/>
        <w:rPr>
          <w:rFonts w:ascii="Times New Roman" w:hAnsi="Times New Roman" w:cs="Times New Roman"/>
          <w:b/>
          <w:color w:val="000000"/>
        </w:rPr>
      </w:pPr>
    </w:p>
    <w:p w14:paraId="18AB30EE" w14:textId="68D12DFB" w:rsidR="00FB5F40" w:rsidRPr="00633D6F" w:rsidRDefault="001C1D3A" w:rsidP="00060A20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633D6F">
        <w:rPr>
          <w:rFonts w:ascii="Times New Roman" w:hAnsi="Times New Roman" w:cs="Times New Roman"/>
          <w:b/>
          <w:bCs/>
        </w:rPr>
        <w:t xml:space="preserve">United Nations </w:t>
      </w:r>
      <w:r w:rsidR="00F90D1B" w:rsidRPr="00633D6F">
        <w:rPr>
          <w:rFonts w:ascii="Times New Roman" w:hAnsi="Times New Roman" w:cs="Times New Roman"/>
          <w:b/>
          <w:bCs/>
        </w:rPr>
        <w:t>Secretariat</w:t>
      </w:r>
      <w:r w:rsidR="00FB5F40" w:rsidRPr="00633D6F">
        <w:rPr>
          <w:rFonts w:ascii="Times New Roman" w:hAnsi="Times New Roman" w:cs="Times New Roman"/>
          <w:b/>
          <w:bCs/>
        </w:rPr>
        <w:tab/>
      </w:r>
      <w:r w:rsidRPr="00633D6F">
        <w:rPr>
          <w:rFonts w:ascii="Times New Roman" w:hAnsi="Times New Roman" w:cs="Times New Roman"/>
        </w:rPr>
        <w:t>New York</w:t>
      </w:r>
      <w:r w:rsidR="00FB5F40" w:rsidRPr="00633D6F">
        <w:rPr>
          <w:rFonts w:ascii="Times New Roman" w:hAnsi="Times New Roman" w:cs="Times New Roman"/>
        </w:rPr>
        <w:t xml:space="preserve">, </w:t>
      </w:r>
      <w:r w:rsidRPr="00633D6F">
        <w:rPr>
          <w:rFonts w:ascii="Times New Roman" w:hAnsi="Times New Roman" w:cs="Times New Roman"/>
        </w:rPr>
        <w:t>NY</w:t>
      </w:r>
    </w:p>
    <w:p w14:paraId="7A80D2E1" w14:textId="2B6401E0" w:rsidR="00FB5F40" w:rsidRPr="00633D6F" w:rsidRDefault="001C1D3A" w:rsidP="00060A20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</w:rPr>
      </w:pPr>
      <w:r w:rsidRPr="00633D6F">
        <w:rPr>
          <w:rFonts w:ascii="Times New Roman" w:hAnsi="Times New Roman" w:cs="Times New Roman"/>
          <w:b/>
          <w:bCs/>
          <w:i/>
        </w:rPr>
        <w:t>Economic Affairs Intern</w:t>
      </w:r>
      <w:r w:rsidR="00FB5F40" w:rsidRPr="00633D6F">
        <w:rPr>
          <w:rFonts w:ascii="Times New Roman" w:hAnsi="Times New Roman" w:cs="Times New Roman"/>
          <w:bCs/>
        </w:rPr>
        <w:tab/>
      </w:r>
      <w:r w:rsidRPr="00633D6F">
        <w:rPr>
          <w:rFonts w:ascii="Times New Roman" w:hAnsi="Times New Roman" w:cs="Times New Roman"/>
        </w:rPr>
        <w:t xml:space="preserve">May 2023 – </w:t>
      </w:r>
      <w:r w:rsidR="000A0651" w:rsidRPr="00633D6F">
        <w:rPr>
          <w:rFonts w:ascii="Times New Roman" w:hAnsi="Times New Roman" w:cs="Times New Roman"/>
        </w:rPr>
        <w:t>September</w:t>
      </w:r>
      <w:r w:rsidRPr="00633D6F">
        <w:rPr>
          <w:rFonts w:ascii="Times New Roman" w:hAnsi="Times New Roman" w:cs="Times New Roman"/>
        </w:rPr>
        <w:t xml:space="preserve"> 202</w:t>
      </w:r>
      <w:r w:rsidR="001020BF" w:rsidRPr="00633D6F">
        <w:rPr>
          <w:rFonts w:ascii="Times New Roman" w:hAnsi="Times New Roman" w:cs="Times New Roman"/>
        </w:rPr>
        <w:t>3</w:t>
      </w:r>
    </w:p>
    <w:p w14:paraId="0AA459CB" w14:textId="77777777" w:rsidR="00633D6F" w:rsidRPr="00633D6F" w:rsidRDefault="00633D6F" w:rsidP="00633D6F">
      <w:pPr>
        <w:pStyle w:val="ListParagraph"/>
        <w:numPr>
          <w:ilvl w:val="0"/>
          <w:numId w:val="1"/>
        </w:numPr>
        <w:tabs>
          <w:tab w:val="right" w:pos="10080"/>
          <w:tab w:val="left" w:pos="360"/>
        </w:tabs>
        <w:spacing w:after="0" w:line="240" w:lineRule="auto"/>
        <w:ind w:left="360"/>
        <w:rPr>
          <w:rFonts w:ascii="Times New Roman" w:hAnsi="Times New Roman" w:cs="Times New Roman"/>
        </w:rPr>
      </w:pPr>
      <w:r w:rsidRPr="00633D6F">
        <w:rPr>
          <w:rFonts w:ascii="Times New Roman" w:eastAsia="Times New Roman" w:hAnsi="Times New Roman" w:cs="Times New Roman"/>
        </w:rPr>
        <w:t>Co-authored a landmark report on scaling African Voluntary Carbon Markets (VCMs), providing actionable insights for mobilizing $6 billion in private investment toward climate adaptation and mitigation.</w:t>
      </w:r>
    </w:p>
    <w:p w14:paraId="574252EC" w14:textId="77777777" w:rsidR="00633D6F" w:rsidRPr="00633D6F" w:rsidRDefault="00633D6F" w:rsidP="00633D6F">
      <w:pPr>
        <w:pStyle w:val="ListParagraph"/>
        <w:numPr>
          <w:ilvl w:val="0"/>
          <w:numId w:val="1"/>
        </w:numPr>
        <w:tabs>
          <w:tab w:val="right" w:pos="10080"/>
          <w:tab w:val="left" w:pos="360"/>
        </w:tabs>
        <w:spacing w:after="0" w:line="240" w:lineRule="auto"/>
        <w:ind w:left="360"/>
        <w:rPr>
          <w:rFonts w:ascii="Times New Roman" w:hAnsi="Times New Roman" w:cs="Times New Roman"/>
        </w:rPr>
      </w:pPr>
      <w:r w:rsidRPr="00633D6F">
        <w:rPr>
          <w:rFonts w:ascii="Times New Roman" w:eastAsia="Times New Roman" w:hAnsi="Times New Roman" w:cs="Times New Roman"/>
        </w:rPr>
        <w:t>Conducted research and drafted knowledge products on renewable energy projects and climate adaptation, contributing to knowledge dissemination initiatives by the Office of the Special Adviser on Africa.</w:t>
      </w:r>
    </w:p>
    <w:p w14:paraId="3A6398AA" w14:textId="10FD0F58" w:rsidR="005D154C" w:rsidRPr="00633D6F" w:rsidRDefault="00633D6F" w:rsidP="00633D6F">
      <w:pPr>
        <w:pStyle w:val="ListParagraph"/>
        <w:numPr>
          <w:ilvl w:val="0"/>
          <w:numId w:val="1"/>
        </w:numPr>
        <w:tabs>
          <w:tab w:val="right" w:pos="10080"/>
          <w:tab w:val="left" w:pos="360"/>
        </w:tabs>
        <w:spacing w:after="0" w:line="240" w:lineRule="auto"/>
        <w:ind w:left="360"/>
        <w:rPr>
          <w:rFonts w:ascii="Times New Roman" w:hAnsi="Times New Roman" w:cs="Times New Roman"/>
        </w:rPr>
      </w:pPr>
      <w:r w:rsidRPr="00633D6F">
        <w:rPr>
          <w:rFonts w:ascii="Times New Roman" w:eastAsia="Times New Roman" w:hAnsi="Times New Roman" w:cs="Times New Roman"/>
        </w:rPr>
        <w:t>Facilitated peer learning workshops and technical reviews on sustainable development strategies, promoting collaboration among African member states and stakeholders.</w:t>
      </w:r>
    </w:p>
    <w:p w14:paraId="4CDD2585" w14:textId="77777777" w:rsidR="00633D6F" w:rsidRPr="00633D6F" w:rsidRDefault="00633D6F" w:rsidP="00633D6F">
      <w:pPr>
        <w:tabs>
          <w:tab w:val="right" w:pos="10080"/>
          <w:tab w:val="left" w:pos="360"/>
        </w:tabs>
        <w:spacing w:after="0" w:line="240" w:lineRule="auto"/>
        <w:rPr>
          <w:rFonts w:ascii="Times New Roman" w:hAnsi="Times New Roman" w:cs="Times New Roman"/>
        </w:rPr>
      </w:pPr>
    </w:p>
    <w:p w14:paraId="33DD1DD8" w14:textId="77777777" w:rsidR="004E2C65" w:rsidRPr="00633D6F" w:rsidRDefault="004E2C65" w:rsidP="004E2C65">
      <w:pPr>
        <w:tabs>
          <w:tab w:val="left" w:pos="360"/>
          <w:tab w:val="right" w:pos="10800"/>
        </w:tabs>
        <w:spacing w:after="0" w:line="240" w:lineRule="auto"/>
        <w:rPr>
          <w:rFonts w:ascii="Times New Roman" w:hAnsi="Times New Roman" w:cs="Times New Roman"/>
        </w:rPr>
      </w:pPr>
      <w:r w:rsidRPr="00633D6F">
        <w:rPr>
          <w:rFonts w:ascii="Times New Roman" w:hAnsi="Times New Roman" w:cs="Times New Roman"/>
          <w:b/>
          <w:bCs/>
        </w:rPr>
        <w:t xml:space="preserve">Lincoln Institute of Land Policy </w:t>
      </w:r>
      <w:r w:rsidRPr="00633D6F">
        <w:rPr>
          <w:rFonts w:ascii="Times New Roman" w:hAnsi="Times New Roman" w:cs="Times New Roman"/>
          <w:b/>
          <w:bCs/>
        </w:rPr>
        <w:tab/>
      </w:r>
      <w:r w:rsidRPr="00633D6F">
        <w:rPr>
          <w:rFonts w:ascii="Times New Roman" w:hAnsi="Times New Roman" w:cs="Times New Roman"/>
        </w:rPr>
        <w:t xml:space="preserve">Cambridge, MA </w:t>
      </w:r>
    </w:p>
    <w:p w14:paraId="2FDDA384" w14:textId="04A181AC" w:rsidR="004E2C65" w:rsidRPr="00633D6F" w:rsidRDefault="004E2C65" w:rsidP="004E2C65">
      <w:pPr>
        <w:tabs>
          <w:tab w:val="left" w:pos="360"/>
          <w:tab w:val="right" w:pos="10800"/>
        </w:tabs>
        <w:spacing w:after="0" w:line="240" w:lineRule="auto"/>
        <w:rPr>
          <w:rFonts w:ascii="Times New Roman" w:hAnsi="Times New Roman" w:cs="Times New Roman"/>
        </w:rPr>
      </w:pPr>
      <w:r w:rsidRPr="00633D6F">
        <w:rPr>
          <w:rFonts w:ascii="Times New Roman" w:hAnsi="Times New Roman" w:cs="Times New Roman"/>
          <w:b/>
          <w:bCs/>
          <w:i/>
          <w:iCs/>
        </w:rPr>
        <w:t xml:space="preserve">Climate Strategies Intern </w:t>
      </w:r>
      <w:r w:rsidRPr="00633D6F">
        <w:rPr>
          <w:rFonts w:ascii="Times New Roman" w:hAnsi="Times New Roman" w:cs="Times New Roman"/>
          <w:b/>
          <w:bCs/>
          <w:i/>
          <w:iCs/>
        </w:rPr>
        <w:tab/>
      </w:r>
      <w:r w:rsidR="008A6169" w:rsidRPr="00633D6F">
        <w:rPr>
          <w:rFonts w:ascii="Times New Roman" w:hAnsi="Times New Roman" w:cs="Times New Roman"/>
        </w:rPr>
        <w:t>June</w:t>
      </w:r>
      <w:r w:rsidRPr="00633D6F">
        <w:rPr>
          <w:rFonts w:ascii="Times New Roman" w:hAnsi="Times New Roman" w:cs="Times New Roman"/>
        </w:rPr>
        <w:t xml:space="preserve"> 2022 – August 2022 </w:t>
      </w:r>
    </w:p>
    <w:p w14:paraId="16F86FD5" w14:textId="77777777" w:rsidR="00633D6F" w:rsidRPr="00633D6F" w:rsidRDefault="00633D6F" w:rsidP="00633D6F">
      <w:pPr>
        <w:pStyle w:val="ListParagraph"/>
        <w:numPr>
          <w:ilvl w:val="0"/>
          <w:numId w:val="1"/>
        </w:numPr>
        <w:tabs>
          <w:tab w:val="right" w:pos="10080"/>
          <w:tab w:val="left" w:pos="360"/>
        </w:tabs>
        <w:spacing w:after="0" w:line="240" w:lineRule="auto"/>
        <w:ind w:left="360"/>
        <w:rPr>
          <w:rFonts w:ascii="Times New Roman" w:hAnsi="Times New Roman" w:cs="Times New Roman"/>
        </w:rPr>
      </w:pPr>
      <w:r w:rsidRPr="00633D6F">
        <w:rPr>
          <w:rFonts w:ascii="Times New Roman" w:eastAsia="Times New Roman" w:hAnsi="Times New Roman" w:cs="Times New Roman"/>
        </w:rPr>
        <w:t>Led the design and delivery of the Institute’s first GHG emissions baseline and net-zero strategy, producing policy briefs and case studies for internal and external stakeholders.</w:t>
      </w:r>
    </w:p>
    <w:p w14:paraId="4B94A7F2" w14:textId="3CCCC6EE" w:rsidR="004A4058" w:rsidRPr="00633D6F" w:rsidRDefault="00633D6F" w:rsidP="00633D6F">
      <w:pPr>
        <w:pStyle w:val="ListParagraph"/>
        <w:numPr>
          <w:ilvl w:val="0"/>
          <w:numId w:val="1"/>
        </w:numPr>
        <w:tabs>
          <w:tab w:val="right" w:pos="10080"/>
          <w:tab w:val="left" w:pos="360"/>
        </w:tabs>
        <w:spacing w:after="0" w:line="240" w:lineRule="auto"/>
        <w:ind w:left="360"/>
        <w:rPr>
          <w:rFonts w:ascii="Times New Roman" w:hAnsi="Times New Roman" w:cs="Times New Roman"/>
        </w:rPr>
      </w:pPr>
      <w:r w:rsidRPr="00633D6F">
        <w:rPr>
          <w:rFonts w:ascii="Times New Roman" w:eastAsia="Times New Roman" w:hAnsi="Times New Roman" w:cs="Times New Roman"/>
        </w:rPr>
        <w:t>Conducted capacity-building sessions on solar energy and climate resilience using GIS and lidar analysis, enhancing institutional learning and strategic decision-making.</w:t>
      </w:r>
    </w:p>
    <w:p w14:paraId="1A4D7E85" w14:textId="77777777" w:rsidR="00A803E7" w:rsidRPr="00633D6F" w:rsidRDefault="00A803E7" w:rsidP="00060A20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408C2421" w14:textId="075D1DD1" w:rsidR="007031AA" w:rsidRPr="00633D6F" w:rsidRDefault="00095FE6" w:rsidP="00060A20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633D6F">
        <w:rPr>
          <w:rFonts w:ascii="Times New Roman" w:hAnsi="Times New Roman" w:cs="Times New Roman"/>
          <w:b/>
          <w:bCs/>
        </w:rPr>
        <w:t>APD Project Management</w:t>
      </w:r>
      <w:r w:rsidR="007031AA" w:rsidRPr="00633D6F">
        <w:rPr>
          <w:rFonts w:ascii="Times New Roman" w:hAnsi="Times New Roman" w:cs="Times New Roman"/>
          <w:b/>
          <w:bCs/>
        </w:rPr>
        <w:tab/>
      </w:r>
      <w:r w:rsidR="001C1D3A" w:rsidRPr="00633D6F">
        <w:rPr>
          <w:rFonts w:ascii="Times New Roman" w:hAnsi="Times New Roman" w:cs="Times New Roman"/>
        </w:rPr>
        <w:t>Lagos</w:t>
      </w:r>
      <w:r w:rsidR="007031AA" w:rsidRPr="00633D6F">
        <w:rPr>
          <w:rFonts w:ascii="Times New Roman" w:hAnsi="Times New Roman" w:cs="Times New Roman"/>
        </w:rPr>
        <w:t xml:space="preserve">, </w:t>
      </w:r>
      <w:r w:rsidR="001C1D3A" w:rsidRPr="00633D6F">
        <w:rPr>
          <w:rFonts w:ascii="Times New Roman" w:hAnsi="Times New Roman" w:cs="Times New Roman"/>
        </w:rPr>
        <w:t>Nigeria</w:t>
      </w:r>
    </w:p>
    <w:p w14:paraId="5B52E31F" w14:textId="0050AD78" w:rsidR="007031AA" w:rsidRPr="00633D6F" w:rsidRDefault="001C1D3A" w:rsidP="00060A20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</w:rPr>
      </w:pPr>
      <w:r w:rsidRPr="00633D6F">
        <w:rPr>
          <w:rFonts w:ascii="Times New Roman" w:hAnsi="Times New Roman" w:cs="Times New Roman"/>
          <w:b/>
          <w:bCs/>
          <w:i/>
        </w:rPr>
        <w:t>Project Manager</w:t>
      </w:r>
      <w:r w:rsidR="007031AA" w:rsidRPr="00633D6F">
        <w:rPr>
          <w:rFonts w:ascii="Times New Roman" w:hAnsi="Times New Roman" w:cs="Times New Roman"/>
          <w:bCs/>
        </w:rPr>
        <w:tab/>
      </w:r>
      <w:r w:rsidR="004513FD" w:rsidRPr="00633D6F">
        <w:rPr>
          <w:rFonts w:ascii="Times New Roman" w:hAnsi="Times New Roman" w:cs="Times New Roman"/>
        </w:rPr>
        <w:t>Dec</w:t>
      </w:r>
      <w:r w:rsidR="00D37298" w:rsidRPr="00633D6F">
        <w:rPr>
          <w:rFonts w:ascii="Times New Roman" w:hAnsi="Times New Roman" w:cs="Times New Roman"/>
        </w:rPr>
        <w:t xml:space="preserve">ember 2020 </w:t>
      </w:r>
      <w:r w:rsidR="007031AA" w:rsidRPr="00633D6F">
        <w:rPr>
          <w:rFonts w:ascii="Times New Roman" w:hAnsi="Times New Roman" w:cs="Times New Roman"/>
        </w:rPr>
        <w:t>–</w:t>
      </w:r>
      <w:r w:rsidR="00D37298" w:rsidRPr="00633D6F">
        <w:rPr>
          <w:rFonts w:ascii="Times New Roman" w:hAnsi="Times New Roman" w:cs="Times New Roman"/>
        </w:rPr>
        <w:t xml:space="preserve"> </w:t>
      </w:r>
      <w:r w:rsidR="004513FD" w:rsidRPr="00633D6F">
        <w:rPr>
          <w:rFonts w:ascii="Times New Roman" w:hAnsi="Times New Roman" w:cs="Times New Roman"/>
        </w:rPr>
        <w:t>April</w:t>
      </w:r>
      <w:r w:rsidR="00D37298" w:rsidRPr="00633D6F">
        <w:rPr>
          <w:rFonts w:ascii="Times New Roman" w:hAnsi="Times New Roman" w:cs="Times New Roman"/>
        </w:rPr>
        <w:t xml:space="preserve"> 2021</w:t>
      </w:r>
    </w:p>
    <w:p w14:paraId="7822CA4A" w14:textId="50A8F2F9" w:rsidR="00633D6F" w:rsidRPr="00633D6F" w:rsidRDefault="00633D6F" w:rsidP="00633D6F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Fonts w:ascii="Times New Roman" w:hAnsi="Times New Roman" w:cs="Times New Roman"/>
        </w:rPr>
      </w:pPr>
      <w:r w:rsidRPr="00633D6F">
        <w:rPr>
          <w:rFonts w:ascii="Times New Roman" w:eastAsia="Times New Roman" w:hAnsi="Times New Roman" w:cs="Times New Roman"/>
        </w:rPr>
        <w:t xml:space="preserve">Managed multi-stakeholder knowledge-sharing initiatives for affordable housing projects, incorporating lessons learned into improved environmental compliance processes. </w:t>
      </w:r>
    </w:p>
    <w:p w14:paraId="4FE9827A" w14:textId="1EDF8BBD" w:rsidR="00CF5281" w:rsidRPr="00BA224E" w:rsidRDefault="00633D6F" w:rsidP="00CF5281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Fonts w:ascii="Times New Roman" w:hAnsi="Times New Roman" w:cs="Times New Roman"/>
        </w:rPr>
      </w:pPr>
      <w:r w:rsidRPr="00633D6F">
        <w:rPr>
          <w:rFonts w:ascii="Times New Roman" w:eastAsia="Times New Roman" w:hAnsi="Times New Roman" w:cs="Times New Roman"/>
        </w:rPr>
        <w:t>Implemented agile methodologies to support continuous learning and adaptive project management, resulting in a 10% increase in project efficiency.</w:t>
      </w:r>
    </w:p>
    <w:p w14:paraId="4AD1A7F2" w14:textId="38B1D482" w:rsidR="001C1D3A" w:rsidRPr="00633D6F" w:rsidRDefault="001C1D3A" w:rsidP="00060A20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633D6F">
        <w:rPr>
          <w:rFonts w:ascii="Times New Roman" w:eastAsia="Times New Roman" w:hAnsi="Times New Roman" w:cs="Times New Roman"/>
          <w:b/>
        </w:rPr>
        <w:t xml:space="preserve">ELALAN Construction                                                                             </w:t>
      </w:r>
      <w:r w:rsidRPr="00633D6F">
        <w:rPr>
          <w:rFonts w:ascii="Times New Roman" w:hAnsi="Times New Roman" w:cs="Times New Roman"/>
          <w:b/>
          <w:bCs/>
        </w:rPr>
        <w:tab/>
      </w:r>
      <w:r w:rsidRPr="00633D6F">
        <w:rPr>
          <w:rFonts w:ascii="Times New Roman" w:hAnsi="Times New Roman" w:cs="Times New Roman"/>
        </w:rPr>
        <w:t>L</w:t>
      </w:r>
      <w:r w:rsidR="00D37298" w:rsidRPr="00633D6F">
        <w:rPr>
          <w:rFonts w:ascii="Times New Roman" w:hAnsi="Times New Roman" w:cs="Times New Roman"/>
        </w:rPr>
        <w:t>agos</w:t>
      </w:r>
      <w:r w:rsidRPr="00633D6F">
        <w:rPr>
          <w:rFonts w:ascii="Times New Roman" w:hAnsi="Times New Roman" w:cs="Times New Roman"/>
        </w:rPr>
        <w:t xml:space="preserve">, </w:t>
      </w:r>
      <w:r w:rsidR="00D37298" w:rsidRPr="00633D6F">
        <w:rPr>
          <w:rFonts w:ascii="Times New Roman" w:hAnsi="Times New Roman" w:cs="Times New Roman"/>
        </w:rPr>
        <w:t>Nigeria</w:t>
      </w:r>
    </w:p>
    <w:p w14:paraId="6824CDD9" w14:textId="513D9FEB" w:rsidR="001C1D3A" w:rsidRPr="00633D6F" w:rsidRDefault="001C1D3A" w:rsidP="00060A20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</w:rPr>
      </w:pPr>
      <w:r w:rsidRPr="00633D6F">
        <w:rPr>
          <w:rFonts w:ascii="Times New Roman" w:eastAsia="Times New Roman" w:hAnsi="Times New Roman" w:cs="Times New Roman"/>
          <w:b/>
          <w:bCs/>
          <w:i/>
          <w:iCs/>
        </w:rPr>
        <w:lastRenderedPageBreak/>
        <w:t>Assistant Project Engineer</w:t>
      </w:r>
      <w:r w:rsidRPr="00633D6F">
        <w:rPr>
          <w:rFonts w:ascii="Times New Roman" w:hAnsi="Times New Roman" w:cs="Times New Roman"/>
          <w:bCs/>
        </w:rPr>
        <w:tab/>
      </w:r>
      <w:r w:rsidR="000D5286" w:rsidRPr="00633D6F">
        <w:rPr>
          <w:rFonts w:ascii="Times New Roman" w:hAnsi="Times New Roman" w:cs="Times New Roman"/>
        </w:rPr>
        <w:t>December</w:t>
      </w:r>
      <w:r w:rsidR="00D37298" w:rsidRPr="00633D6F">
        <w:rPr>
          <w:rFonts w:ascii="Times New Roman" w:hAnsi="Times New Roman" w:cs="Times New Roman"/>
        </w:rPr>
        <w:t xml:space="preserve"> 2019 </w:t>
      </w:r>
      <w:r w:rsidRPr="00633D6F">
        <w:rPr>
          <w:rFonts w:ascii="Times New Roman" w:hAnsi="Times New Roman" w:cs="Times New Roman"/>
        </w:rPr>
        <w:t>–</w:t>
      </w:r>
      <w:r w:rsidR="00D37298" w:rsidRPr="00633D6F">
        <w:rPr>
          <w:rFonts w:ascii="Times New Roman" w:hAnsi="Times New Roman" w:cs="Times New Roman"/>
        </w:rPr>
        <w:t xml:space="preserve"> November 2020</w:t>
      </w:r>
    </w:p>
    <w:p w14:paraId="7F2108A0" w14:textId="62EB72F4" w:rsidR="005B7C8F" w:rsidRPr="00633D6F" w:rsidRDefault="005B7C8F" w:rsidP="005B7C8F">
      <w:pPr>
        <w:numPr>
          <w:ilvl w:val="0"/>
          <w:numId w:val="2"/>
        </w:numPr>
        <w:spacing w:after="0" w:line="240" w:lineRule="auto"/>
        <w:ind w:left="360"/>
        <w:rPr>
          <w:rFonts w:ascii="Times New Roman" w:hAnsi="Times New Roman" w:cs="Times New Roman"/>
        </w:rPr>
      </w:pPr>
      <w:r w:rsidRPr="00633D6F">
        <w:rPr>
          <w:rFonts w:ascii="Times New Roman" w:eastAsia="Times New Roman" w:hAnsi="Times New Roman" w:cs="Times New Roman"/>
        </w:rPr>
        <w:t xml:space="preserve">Supervised site operations for </w:t>
      </w:r>
      <w:r w:rsidR="00A46105" w:rsidRPr="00633D6F">
        <w:rPr>
          <w:rFonts w:ascii="Times New Roman" w:eastAsia="Times New Roman" w:hAnsi="Times New Roman" w:cs="Times New Roman"/>
        </w:rPr>
        <w:t>delivering</w:t>
      </w:r>
      <w:r w:rsidRPr="00633D6F">
        <w:rPr>
          <w:rFonts w:ascii="Times New Roman" w:eastAsia="Times New Roman" w:hAnsi="Times New Roman" w:cs="Times New Roman"/>
        </w:rPr>
        <w:t xml:space="preserve"> 200+ residential units, ensuring adherence to safety standards and quality benchmarks. </w:t>
      </w:r>
    </w:p>
    <w:p w14:paraId="201DA7EF" w14:textId="77777777" w:rsidR="005B7C8F" w:rsidRPr="00633D6F" w:rsidRDefault="005B7C8F" w:rsidP="005B7C8F">
      <w:pPr>
        <w:numPr>
          <w:ilvl w:val="0"/>
          <w:numId w:val="2"/>
        </w:numPr>
        <w:spacing w:after="0" w:line="240" w:lineRule="auto"/>
        <w:ind w:left="360"/>
        <w:rPr>
          <w:rFonts w:ascii="Times New Roman" w:hAnsi="Times New Roman" w:cs="Times New Roman"/>
        </w:rPr>
      </w:pPr>
      <w:r w:rsidRPr="00633D6F">
        <w:rPr>
          <w:rFonts w:ascii="Times New Roman" w:eastAsia="Times New Roman" w:hAnsi="Times New Roman" w:cs="Times New Roman"/>
        </w:rPr>
        <w:t>Established a project documentation system that improved workflow consistency, reducing delays due to missing information by 30%.</w:t>
      </w:r>
    </w:p>
    <w:p w14:paraId="59AEAA17" w14:textId="4BF8BAA8" w:rsidR="005B7C8F" w:rsidRPr="00633D6F" w:rsidRDefault="005B7C8F" w:rsidP="005B7C8F">
      <w:pPr>
        <w:numPr>
          <w:ilvl w:val="0"/>
          <w:numId w:val="2"/>
        </w:numPr>
        <w:spacing w:after="0" w:line="240" w:lineRule="auto"/>
        <w:ind w:left="360"/>
        <w:rPr>
          <w:rFonts w:ascii="Times New Roman" w:hAnsi="Times New Roman" w:cs="Times New Roman"/>
        </w:rPr>
      </w:pPr>
      <w:r w:rsidRPr="00633D6F">
        <w:rPr>
          <w:rFonts w:ascii="Times New Roman" w:eastAsia="Times New Roman" w:hAnsi="Times New Roman" w:cs="Times New Roman"/>
        </w:rPr>
        <w:t>Coordinated cross-functional teams and vendors, driving project milestones and maintaining a 95% on-time delivery rate.</w:t>
      </w:r>
    </w:p>
    <w:p w14:paraId="43F66B49" w14:textId="77777777" w:rsidR="00B05B0F" w:rsidRPr="00633D6F" w:rsidRDefault="00B05B0F" w:rsidP="00B05B0F">
      <w:pPr>
        <w:spacing w:after="0" w:line="240" w:lineRule="auto"/>
        <w:rPr>
          <w:rFonts w:ascii="Times New Roman" w:hAnsi="Times New Roman" w:cs="Times New Roman"/>
        </w:rPr>
      </w:pPr>
    </w:p>
    <w:p w14:paraId="70918D40" w14:textId="751FD880" w:rsidR="001C1D3A" w:rsidRPr="00633D6F" w:rsidRDefault="001C1D3A" w:rsidP="00060A20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633D6F">
        <w:rPr>
          <w:rFonts w:ascii="Times New Roman" w:hAnsi="Times New Roman" w:cs="Times New Roman"/>
          <w:b/>
          <w:bCs/>
        </w:rPr>
        <w:t>Vecna Robotics</w:t>
      </w:r>
      <w:r w:rsidRPr="00633D6F">
        <w:rPr>
          <w:rFonts w:ascii="Times New Roman" w:hAnsi="Times New Roman" w:cs="Times New Roman"/>
          <w:b/>
          <w:bCs/>
        </w:rPr>
        <w:tab/>
      </w:r>
      <w:r w:rsidR="00D37298" w:rsidRPr="00633D6F">
        <w:rPr>
          <w:rFonts w:ascii="Times New Roman" w:hAnsi="Times New Roman" w:cs="Times New Roman"/>
        </w:rPr>
        <w:t>Cambridge</w:t>
      </w:r>
      <w:r w:rsidRPr="00633D6F">
        <w:rPr>
          <w:rFonts w:ascii="Times New Roman" w:hAnsi="Times New Roman" w:cs="Times New Roman"/>
        </w:rPr>
        <w:t xml:space="preserve">, </w:t>
      </w:r>
      <w:r w:rsidR="00D37298" w:rsidRPr="00633D6F">
        <w:rPr>
          <w:rFonts w:ascii="Times New Roman" w:hAnsi="Times New Roman" w:cs="Times New Roman"/>
        </w:rPr>
        <w:t>MA</w:t>
      </w:r>
    </w:p>
    <w:p w14:paraId="1AE4B75B" w14:textId="57F2DCA1" w:rsidR="001C1D3A" w:rsidRPr="00633D6F" w:rsidRDefault="00274C09" w:rsidP="00060A20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</w:rPr>
      </w:pPr>
      <w:r w:rsidRPr="00633D6F">
        <w:rPr>
          <w:rFonts w:ascii="Times New Roman" w:hAnsi="Times New Roman" w:cs="Times New Roman"/>
          <w:b/>
          <w:bCs/>
          <w:i/>
        </w:rPr>
        <w:t xml:space="preserve">Deployment </w:t>
      </w:r>
      <w:r w:rsidR="001C1D3A" w:rsidRPr="00633D6F">
        <w:rPr>
          <w:rFonts w:ascii="Times New Roman" w:hAnsi="Times New Roman" w:cs="Times New Roman"/>
          <w:b/>
          <w:bCs/>
          <w:i/>
        </w:rPr>
        <w:t>Project Manager</w:t>
      </w:r>
      <w:r w:rsidR="001C1D3A" w:rsidRPr="00633D6F">
        <w:rPr>
          <w:rFonts w:ascii="Times New Roman" w:hAnsi="Times New Roman" w:cs="Times New Roman"/>
          <w:bCs/>
        </w:rPr>
        <w:tab/>
      </w:r>
      <w:r w:rsidR="00D37298" w:rsidRPr="00633D6F">
        <w:rPr>
          <w:rFonts w:ascii="Times New Roman" w:hAnsi="Times New Roman" w:cs="Times New Roman"/>
        </w:rPr>
        <w:t xml:space="preserve">October 2018 </w:t>
      </w:r>
      <w:r w:rsidR="001C1D3A" w:rsidRPr="00633D6F">
        <w:rPr>
          <w:rFonts w:ascii="Times New Roman" w:hAnsi="Times New Roman" w:cs="Times New Roman"/>
        </w:rPr>
        <w:t>–</w:t>
      </w:r>
      <w:r w:rsidR="00D37298" w:rsidRPr="00633D6F">
        <w:rPr>
          <w:rFonts w:ascii="Times New Roman" w:hAnsi="Times New Roman" w:cs="Times New Roman"/>
        </w:rPr>
        <w:t xml:space="preserve"> March 2019</w:t>
      </w:r>
    </w:p>
    <w:p w14:paraId="360AB8DB" w14:textId="27847669" w:rsidR="00633D6F" w:rsidRPr="00633D6F" w:rsidRDefault="00633D6F" w:rsidP="00633D6F">
      <w:pPr>
        <w:numPr>
          <w:ilvl w:val="0"/>
          <w:numId w:val="4"/>
        </w:numPr>
        <w:spacing w:after="0" w:line="240" w:lineRule="auto"/>
        <w:ind w:left="360"/>
        <w:rPr>
          <w:rFonts w:ascii="Times New Roman" w:hAnsi="Times New Roman" w:cs="Times New Roman"/>
        </w:rPr>
      </w:pPr>
      <w:r w:rsidRPr="00633D6F">
        <w:rPr>
          <w:rFonts w:ascii="Times New Roman" w:eastAsia="Times New Roman" w:hAnsi="Times New Roman" w:cs="Times New Roman"/>
        </w:rPr>
        <w:t xml:space="preserve">Developed user-centric knowledge products and technical documentation for stakeholders on deploying advanced robotics systems, supporting evidence-based decision-making. </w:t>
      </w:r>
    </w:p>
    <w:p w14:paraId="1F114893" w14:textId="1B216CEB" w:rsidR="00633D6F" w:rsidRPr="00633D6F" w:rsidRDefault="00633D6F" w:rsidP="00633D6F">
      <w:pPr>
        <w:numPr>
          <w:ilvl w:val="0"/>
          <w:numId w:val="4"/>
        </w:numPr>
        <w:spacing w:after="0" w:line="240" w:lineRule="auto"/>
        <w:ind w:left="360"/>
        <w:rPr>
          <w:rFonts w:ascii="Times New Roman" w:hAnsi="Times New Roman" w:cs="Times New Roman"/>
        </w:rPr>
      </w:pPr>
      <w:r w:rsidRPr="00633D6F">
        <w:rPr>
          <w:rFonts w:ascii="Times New Roman" w:eastAsia="Times New Roman" w:hAnsi="Times New Roman" w:cs="Times New Roman"/>
        </w:rPr>
        <w:t>Led cross-functional collaboration on knowledge-sharing initiatives that improved operational efficiency by 25%.</w:t>
      </w:r>
    </w:p>
    <w:p w14:paraId="1FF1DD11" w14:textId="77777777" w:rsidR="005B7C8F" w:rsidRPr="00633D6F" w:rsidRDefault="005B7C8F" w:rsidP="005B7C8F">
      <w:pPr>
        <w:spacing w:after="0" w:line="240" w:lineRule="auto"/>
        <w:rPr>
          <w:rFonts w:ascii="Times New Roman" w:hAnsi="Times New Roman" w:cs="Times New Roman"/>
        </w:rPr>
      </w:pPr>
    </w:p>
    <w:p w14:paraId="20012E05" w14:textId="365BEE7C" w:rsidR="001C1D3A" w:rsidRPr="00633D6F" w:rsidRDefault="001C1D3A" w:rsidP="00060A20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633D6F">
        <w:rPr>
          <w:rFonts w:ascii="Times New Roman" w:hAnsi="Times New Roman" w:cs="Times New Roman"/>
          <w:b/>
          <w:bCs/>
        </w:rPr>
        <w:t>Accord Engineering Limited</w:t>
      </w:r>
      <w:r w:rsidRPr="00633D6F">
        <w:rPr>
          <w:rFonts w:ascii="Times New Roman" w:hAnsi="Times New Roman" w:cs="Times New Roman"/>
          <w:b/>
          <w:bCs/>
        </w:rPr>
        <w:tab/>
      </w:r>
      <w:r w:rsidRPr="00633D6F">
        <w:rPr>
          <w:rFonts w:ascii="Times New Roman" w:hAnsi="Times New Roman" w:cs="Times New Roman"/>
        </w:rPr>
        <w:t>L</w:t>
      </w:r>
      <w:r w:rsidR="00D37298" w:rsidRPr="00633D6F">
        <w:rPr>
          <w:rFonts w:ascii="Times New Roman" w:hAnsi="Times New Roman" w:cs="Times New Roman"/>
        </w:rPr>
        <w:t>agos</w:t>
      </w:r>
      <w:r w:rsidRPr="00633D6F">
        <w:rPr>
          <w:rFonts w:ascii="Times New Roman" w:hAnsi="Times New Roman" w:cs="Times New Roman"/>
        </w:rPr>
        <w:t xml:space="preserve">, </w:t>
      </w:r>
      <w:r w:rsidR="00D37298" w:rsidRPr="00633D6F">
        <w:rPr>
          <w:rFonts w:ascii="Times New Roman" w:hAnsi="Times New Roman" w:cs="Times New Roman"/>
        </w:rPr>
        <w:t>Nigeria</w:t>
      </w:r>
    </w:p>
    <w:p w14:paraId="684F39C6" w14:textId="0D4AE1FB" w:rsidR="001C1D3A" w:rsidRPr="00633D6F" w:rsidRDefault="001C1D3A" w:rsidP="00060A20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</w:rPr>
      </w:pPr>
      <w:r w:rsidRPr="00633D6F">
        <w:rPr>
          <w:rFonts w:ascii="Times New Roman" w:hAnsi="Times New Roman" w:cs="Times New Roman"/>
          <w:b/>
          <w:bCs/>
          <w:i/>
        </w:rPr>
        <w:t>Project Manage</w:t>
      </w:r>
      <w:r w:rsidR="002C4FC8" w:rsidRPr="00633D6F">
        <w:rPr>
          <w:rFonts w:ascii="Times New Roman" w:hAnsi="Times New Roman" w:cs="Times New Roman"/>
          <w:b/>
          <w:bCs/>
          <w:i/>
        </w:rPr>
        <w:t>r</w:t>
      </w:r>
      <w:r w:rsidRPr="00633D6F">
        <w:rPr>
          <w:rFonts w:ascii="Times New Roman" w:hAnsi="Times New Roman" w:cs="Times New Roman"/>
          <w:bCs/>
        </w:rPr>
        <w:tab/>
      </w:r>
      <w:r w:rsidRPr="00633D6F">
        <w:rPr>
          <w:rFonts w:ascii="Times New Roman" w:hAnsi="Times New Roman" w:cs="Times New Roman"/>
        </w:rPr>
        <w:t>January 201</w:t>
      </w:r>
      <w:r w:rsidR="00CC29DD" w:rsidRPr="00633D6F">
        <w:rPr>
          <w:rFonts w:ascii="Times New Roman" w:hAnsi="Times New Roman" w:cs="Times New Roman"/>
        </w:rPr>
        <w:t>5</w:t>
      </w:r>
      <w:r w:rsidRPr="00633D6F">
        <w:rPr>
          <w:rFonts w:ascii="Times New Roman" w:hAnsi="Times New Roman" w:cs="Times New Roman"/>
        </w:rPr>
        <w:t xml:space="preserve"> - </w:t>
      </w:r>
      <w:r w:rsidR="00CC29DD" w:rsidRPr="00633D6F">
        <w:rPr>
          <w:rFonts w:ascii="Times New Roman" w:hAnsi="Times New Roman" w:cs="Times New Roman"/>
        </w:rPr>
        <w:t>August</w:t>
      </w:r>
      <w:r w:rsidRPr="00633D6F">
        <w:rPr>
          <w:rFonts w:ascii="Times New Roman" w:hAnsi="Times New Roman" w:cs="Times New Roman"/>
        </w:rPr>
        <w:t xml:space="preserve"> 201</w:t>
      </w:r>
      <w:r w:rsidR="00CC29DD" w:rsidRPr="00633D6F">
        <w:rPr>
          <w:rFonts w:ascii="Times New Roman" w:hAnsi="Times New Roman" w:cs="Times New Roman"/>
        </w:rPr>
        <w:t>8</w:t>
      </w:r>
    </w:p>
    <w:p w14:paraId="0CB92959" w14:textId="77777777" w:rsidR="005B7C8F" w:rsidRPr="00633D6F" w:rsidRDefault="005B7C8F" w:rsidP="005B7C8F">
      <w:pPr>
        <w:numPr>
          <w:ilvl w:val="0"/>
          <w:numId w:val="5"/>
        </w:numPr>
        <w:tabs>
          <w:tab w:val="right" w:pos="10080"/>
          <w:tab w:val="left" w:pos="450"/>
        </w:tabs>
        <w:spacing w:after="0" w:line="240" w:lineRule="auto"/>
        <w:ind w:left="360"/>
        <w:rPr>
          <w:rFonts w:ascii="Times New Roman" w:hAnsi="Times New Roman" w:cs="Times New Roman"/>
        </w:rPr>
      </w:pPr>
      <w:r w:rsidRPr="00633D6F">
        <w:rPr>
          <w:rFonts w:ascii="Times New Roman" w:eastAsia="Times New Roman" w:hAnsi="Times New Roman" w:cs="Times New Roman"/>
        </w:rPr>
        <w:t xml:space="preserve">Led the deployment of 500+ telecommunications towers across Nigeria and West Africa, increasing network coverage by 20% and connecting over 500,000 new users. </w:t>
      </w:r>
    </w:p>
    <w:p w14:paraId="6255CE93" w14:textId="77777777" w:rsidR="005B7C8F" w:rsidRPr="00633D6F" w:rsidRDefault="005B7C8F" w:rsidP="005B7C8F">
      <w:pPr>
        <w:numPr>
          <w:ilvl w:val="0"/>
          <w:numId w:val="5"/>
        </w:numPr>
        <w:tabs>
          <w:tab w:val="right" w:pos="10080"/>
          <w:tab w:val="left" w:pos="450"/>
        </w:tabs>
        <w:spacing w:after="0" w:line="240" w:lineRule="auto"/>
        <w:ind w:left="360"/>
        <w:rPr>
          <w:rFonts w:ascii="Times New Roman" w:hAnsi="Times New Roman" w:cs="Times New Roman"/>
        </w:rPr>
      </w:pPr>
      <w:r w:rsidRPr="00633D6F">
        <w:rPr>
          <w:rFonts w:ascii="Times New Roman" w:eastAsia="Times New Roman" w:hAnsi="Times New Roman" w:cs="Times New Roman"/>
        </w:rPr>
        <w:t xml:space="preserve">Managed multi-country infrastructure projects with $25M+ budgets, achieving a 15% reduction in deployment costs through data-driven site selection and optimized logistics. </w:t>
      </w:r>
    </w:p>
    <w:p w14:paraId="71FE2B4C" w14:textId="293145F7" w:rsidR="005B7C8F" w:rsidRPr="00633D6F" w:rsidRDefault="005B7C8F" w:rsidP="005B7C8F">
      <w:pPr>
        <w:numPr>
          <w:ilvl w:val="0"/>
          <w:numId w:val="5"/>
        </w:numPr>
        <w:tabs>
          <w:tab w:val="right" w:pos="10080"/>
          <w:tab w:val="left" w:pos="450"/>
        </w:tabs>
        <w:spacing w:after="0" w:line="240" w:lineRule="auto"/>
        <w:ind w:left="360"/>
        <w:rPr>
          <w:rFonts w:ascii="Times New Roman" w:hAnsi="Times New Roman" w:cs="Times New Roman"/>
        </w:rPr>
      </w:pPr>
      <w:r w:rsidRPr="00633D6F">
        <w:rPr>
          <w:rFonts w:ascii="Times New Roman" w:eastAsia="Times New Roman" w:hAnsi="Times New Roman" w:cs="Times New Roman"/>
        </w:rPr>
        <w:t>Negotiated regulatory approvals and spectrum licenses across five countries, enabling seamless project initiation and compliance.</w:t>
      </w:r>
    </w:p>
    <w:p w14:paraId="5ABBC5A1" w14:textId="77777777" w:rsidR="00EC4E17" w:rsidRPr="00633D6F" w:rsidRDefault="00EC4E17" w:rsidP="00EC4E17">
      <w:pPr>
        <w:tabs>
          <w:tab w:val="right" w:pos="10080"/>
          <w:tab w:val="left" w:pos="450"/>
        </w:tabs>
        <w:spacing w:after="0" w:line="240" w:lineRule="auto"/>
        <w:rPr>
          <w:rFonts w:ascii="Times New Roman" w:hAnsi="Times New Roman" w:cs="Times New Roman"/>
        </w:rPr>
      </w:pPr>
    </w:p>
    <w:p w14:paraId="7B86D8FA" w14:textId="77777777" w:rsidR="005B7C8F" w:rsidRPr="00633D6F" w:rsidRDefault="00060A20" w:rsidP="00F07AC6">
      <w:pPr>
        <w:pBdr>
          <w:top w:val="single" w:sz="4" w:space="1" w:color="auto"/>
        </w:pBdr>
        <w:tabs>
          <w:tab w:val="right" w:leader="underscore" w:pos="10080"/>
        </w:tabs>
        <w:autoSpaceDE w:val="0"/>
        <w:autoSpaceDN w:val="0"/>
        <w:adjustRightInd w:val="0"/>
        <w:spacing w:after="0" w:line="240" w:lineRule="auto"/>
        <w:ind w:left="1440" w:hanging="1440"/>
        <w:rPr>
          <w:rFonts w:ascii="Times New Roman" w:hAnsi="Times New Roman" w:cs="Times New Roman"/>
          <w:bCs/>
        </w:rPr>
      </w:pPr>
      <w:r w:rsidRPr="00633D6F">
        <w:rPr>
          <w:rFonts w:ascii="Times New Roman" w:hAnsi="Times New Roman" w:cs="Times New Roman"/>
          <w:b/>
          <w:bCs/>
        </w:rPr>
        <w:t>S</w:t>
      </w:r>
      <w:r w:rsidR="00E02C40" w:rsidRPr="00633D6F">
        <w:rPr>
          <w:rFonts w:ascii="Times New Roman" w:hAnsi="Times New Roman" w:cs="Times New Roman"/>
          <w:b/>
          <w:bCs/>
        </w:rPr>
        <w:t>KILLS</w:t>
      </w:r>
      <w:r w:rsidRPr="00633D6F">
        <w:rPr>
          <w:rFonts w:ascii="Times New Roman" w:hAnsi="Times New Roman" w:cs="Times New Roman"/>
          <w:b/>
          <w:bCs/>
        </w:rPr>
        <w:t>:</w:t>
      </w:r>
      <w:r w:rsidR="008E2CB8" w:rsidRPr="00633D6F">
        <w:rPr>
          <w:rFonts w:ascii="Times New Roman" w:hAnsi="Times New Roman" w:cs="Times New Roman"/>
          <w:bCs/>
        </w:rPr>
        <w:t xml:space="preserve">          </w:t>
      </w:r>
    </w:p>
    <w:p w14:paraId="263B3813" w14:textId="77777777" w:rsidR="00633D6F" w:rsidRPr="00633D6F" w:rsidRDefault="00633D6F" w:rsidP="00633D6F">
      <w:pPr>
        <w:numPr>
          <w:ilvl w:val="0"/>
          <w:numId w:val="5"/>
        </w:numPr>
        <w:tabs>
          <w:tab w:val="right" w:pos="10080"/>
          <w:tab w:val="left" w:pos="450"/>
        </w:tabs>
        <w:spacing w:after="0" w:line="240" w:lineRule="auto"/>
        <w:ind w:left="360"/>
        <w:rPr>
          <w:rFonts w:ascii="Times New Roman" w:hAnsi="Times New Roman" w:cs="Times New Roman"/>
        </w:rPr>
      </w:pPr>
      <w:r w:rsidRPr="00633D6F">
        <w:rPr>
          <w:rFonts w:ascii="Times New Roman" w:eastAsia="Times New Roman" w:hAnsi="Times New Roman" w:cs="Times New Roman"/>
        </w:rPr>
        <w:t xml:space="preserve"> Knowledge Management Systems </w:t>
      </w:r>
    </w:p>
    <w:p w14:paraId="3212A7C2" w14:textId="77777777" w:rsidR="00633D6F" w:rsidRPr="00633D6F" w:rsidRDefault="00633D6F" w:rsidP="00633D6F">
      <w:pPr>
        <w:numPr>
          <w:ilvl w:val="0"/>
          <w:numId w:val="5"/>
        </w:numPr>
        <w:tabs>
          <w:tab w:val="right" w:pos="10080"/>
          <w:tab w:val="left" w:pos="450"/>
        </w:tabs>
        <w:spacing w:after="0" w:line="240" w:lineRule="auto"/>
        <w:ind w:left="360"/>
        <w:rPr>
          <w:rFonts w:ascii="Times New Roman" w:hAnsi="Times New Roman" w:cs="Times New Roman"/>
        </w:rPr>
      </w:pPr>
      <w:r w:rsidRPr="00633D6F">
        <w:rPr>
          <w:rFonts w:ascii="Times New Roman" w:eastAsia="Times New Roman" w:hAnsi="Times New Roman" w:cs="Times New Roman"/>
        </w:rPr>
        <w:t xml:space="preserve">Climate Adaptation &amp; Resilience </w:t>
      </w:r>
    </w:p>
    <w:p w14:paraId="61512904" w14:textId="77777777" w:rsidR="00633D6F" w:rsidRPr="00633D6F" w:rsidRDefault="00633D6F" w:rsidP="00633D6F">
      <w:pPr>
        <w:numPr>
          <w:ilvl w:val="0"/>
          <w:numId w:val="5"/>
        </w:numPr>
        <w:tabs>
          <w:tab w:val="right" w:pos="10080"/>
          <w:tab w:val="left" w:pos="450"/>
        </w:tabs>
        <w:spacing w:after="0" w:line="240" w:lineRule="auto"/>
        <w:ind w:left="360"/>
        <w:rPr>
          <w:rFonts w:ascii="Times New Roman" w:hAnsi="Times New Roman" w:cs="Times New Roman"/>
        </w:rPr>
      </w:pPr>
      <w:r w:rsidRPr="00633D6F">
        <w:rPr>
          <w:rFonts w:ascii="Times New Roman" w:eastAsia="Times New Roman" w:hAnsi="Times New Roman" w:cs="Times New Roman"/>
        </w:rPr>
        <w:t xml:space="preserve">Stakeholder Engagement &amp; Facilitation </w:t>
      </w:r>
    </w:p>
    <w:p w14:paraId="44A34B34" w14:textId="77777777" w:rsidR="00633D6F" w:rsidRPr="00633D6F" w:rsidRDefault="00633D6F" w:rsidP="00633D6F">
      <w:pPr>
        <w:numPr>
          <w:ilvl w:val="0"/>
          <w:numId w:val="5"/>
        </w:numPr>
        <w:tabs>
          <w:tab w:val="right" w:pos="10080"/>
          <w:tab w:val="left" w:pos="450"/>
        </w:tabs>
        <w:spacing w:after="0" w:line="240" w:lineRule="auto"/>
        <w:ind w:left="360"/>
        <w:rPr>
          <w:rFonts w:ascii="Times New Roman" w:hAnsi="Times New Roman" w:cs="Times New Roman"/>
        </w:rPr>
      </w:pPr>
      <w:r w:rsidRPr="00633D6F">
        <w:rPr>
          <w:rFonts w:ascii="Times New Roman" w:eastAsia="Times New Roman" w:hAnsi="Times New Roman" w:cs="Times New Roman"/>
        </w:rPr>
        <w:t xml:space="preserve">Results-Based Monitoring &amp; Evaluation </w:t>
      </w:r>
    </w:p>
    <w:p w14:paraId="596B5022" w14:textId="77777777" w:rsidR="00633D6F" w:rsidRPr="00633D6F" w:rsidRDefault="00633D6F" w:rsidP="00633D6F">
      <w:pPr>
        <w:numPr>
          <w:ilvl w:val="0"/>
          <w:numId w:val="5"/>
        </w:numPr>
        <w:tabs>
          <w:tab w:val="right" w:pos="10080"/>
          <w:tab w:val="left" w:pos="450"/>
        </w:tabs>
        <w:spacing w:after="0" w:line="240" w:lineRule="auto"/>
        <w:ind w:left="360"/>
        <w:rPr>
          <w:rFonts w:ascii="Times New Roman" w:hAnsi="Times New Roman" w:cs="Times New Roman"/>
        </w:rPr>
      </w:pPr>
      <w:r w:rsidRPr="00633D6F">
        <w:rPr>
          <w:rFonts w:ascii="Times New Roman" w:eastAsia="Times New Roman" w:hAnsi="Times New Roman" w:cs="Times New Roman"/>
        </w:rPr>
        <w:t>Data Analysis (Python, R, SQL)</w:t>
      </w:r>
    </w:p>
    <w:p w14:paraId="634C998D" w14:textId="77777777" w:rsidR="00633D6F" w:rsidRPr="00633D6F" w:rsidRDefault="00633D6F" w:rsidP="00633D6F">
      <w:pPr>
        <w:numPr>
          <w:ilvl w:val="0"/>
          <w:numId w:val="5"/>
        </w:numPr>
        <w:tabs>
          <w:tab w:val="right" w:pos="10080"/>
          <w:tab w:val="left" w:pos="450"/>
        </w:tabs>
        <w:spacing w:after="0" w:line="240" w:lineRule="auto"/>
        <w:ind w:left="360"/>
        <w:rPr>
          <w:rFonts w:ascii="Times New Roman" w:hAnsi="Times New Roman" w:cs="Times New Roman"/>
        </w:rPr>
      </w:pPr>
      <w:r w:rsidRPr="00633D6F">
        <w:rPr>
          <w:rFonts w:ascii="Times New Roman" w:eastAsia="Times New Roman" w:hAnsi="Times New Roman" w:cs="Times New Roman"/>
        </w:rPr>
        <w:t>GIS &amp; Spatial Analysis (ArcGIS, QGIS, Lidar)</w:t>
      </w:r>
    </w:p>
    <w:p w14:paraId="2BEB4A5E" w14:textId="77777777" w:rsidR="00633D6F" w:rsidRPr="00633D6F" w:rsidRDefault="00633D6F" w:rsidP="00633D6F">
      <w:pPr>
        <w:numPr>
          <w:ilvl w:val="0"/>
          <w:numId w:val="5"/>
        </w:numPr>
        <w:tabs>
          <w:tab w:val="right" w:pos="10080"/>
          <w:tab w:val="left" w:pos="450"/>
        </w:tabs>
        <w:spacing w:after="0" w:line="240" w:lineRule="auto"/>
        <w:ind w:left="360"/>
        <w:rPr>
          <w:rFonts w:ascii="Times New Roman" w:hAnsi="Times New Roman" w:cs="Times New Roman"/>
        </w:rPr>
      </w:pPr>
      <w:r w:rsidRPr="00633D6F">
        <w:rPr>
          <w:rFonts w:ascii="Times New Roman" w:eastAsia="Times New Roman" w:hAnsi="Times New Roman" w:cs="Times New Roman"/>
        </w:rPr>
        <w:t xml:space="preserve">Content Development: Case Studies, Policy Briefs, Reports </w:t>
      </w:r>
    </w:p>
    <w:p w14:paraId="528CF628" w14:textId="385B918B" w:rsidR="005B7C8F" w:rsidRPr="00633D6F" w:rsidRDefault="00633D6F" w:rsidP="00633D6F">
      <w:pPr>
        <w:numPr>
          <w:ilvl w:val="0"/>
          <w:numId w:val="5"/>
        </w:numPr>
        <w:tabs>
          <w:tab w:val="right" w:pos="10080"/>
          <w:tab w:val="left" w:pos="450"/>
        </w:tabs>
        <w:spacing w:after="0" w:line="240" w:lineRule="auto"/>
        <w:ind w:left="360"/>
        <w:rPr>
          <w:rFonts w:ascii="Times New Roman" w:hAnsi="Times New Roman" w:cs="Times New Roman"/>
        </w:rPr>
      </w:pPr>
      <w:r w:rsidRPr="00633D6F">
        <w:rPr>
          <w:rFonts w:ascii="Times New Roman" w:eastAsia="Times New Roman" w:hAnsi="Times New Roman" w:cs="Times New Roman"/>
        </w:rPr>
        <w:t>Event Planning &amp; Facilitation (Workshops, Conferences, Webinars)</w:t>
      </w:r>
    </w:p>
    <w:p w14:paraId="55EC8119" w14:textId="77777777" w:rsidR="00633D6F" w:rsidRPr="00633D6F" w:rsidRDefault="00633D6F" w:rsidP="00633D6F">
      <w:pPr>
        <w:tabs>
          <w:tab w:val="right" w:pos="10080"/>
          <w:tab w:val="left" w:pos="450"/>
        </w:tabs>
        <w:spacing w:after="0" w:line="240" w:lineRule="auto"/>
        <w:rPr>
          <w:rFonts w:ascii="Times New Roman" w:hAnsi="Times New Roman" w:cs="Times New Roman"/>
        </w:rPr>
      </w:pPr>
    </w:p>
    <w:p w14:paraId="09F3415C" w14:textId="77777777" w:rsidR="005B7C8F" w:rsidRPr="00633D6F" w:rsidRDefault="00E02C40" w:rsidP="005B7C8F">
      <w:pPr>
        <w:pBdr>
          <w:top w:val="single" w:sz="4" w:space="1" w:color="auto"/>
        </w:pBdr>
        <w:tabs>
          <w:tab w:val="right" w:leader="underscore" w:pos="10080"/>
        </w:tabs>
        <w:autoSpaceDE w:val="0"/>
        <w:autoSpaceDN w:val="0"/>
        <w:adjustRightInd w:val="0"/>
        <w:spacing w:after="0" w:line="240" w:lineRule="auto"/>
        <w:ind w:left="1440" w:hanging="1440"/>
        <w:rPr>
          <w:rFonts w:ascii="Times New Roman" w:hAnsi="Times New Roman" w:cs="Times New Roman"/>
          <w:b/>
          <w:bCs/>
        </w:rPr>
      </w:pPr>
      <w:r w:rsidRPr="00633D6F">
        <w:rPr>
          <w:rFonts w:ascii="Times New Roman" w:hAnsi="Times New Roman" w:cs="Times New Roman"/>
          <w:b/>
          <w:bCs/>
        </w:rPr>
        <w:t>AWARDS</w:t>
      </w:r>
      <w:r w:rsidR="00060A20" w:rsidRPr="00633D6F">
        <w:rPr>
          <w:rFonts w:ascii="Times New Roman" w:hAnsi="Times New Roman" w:cs="Times New Roman"/>
          <w:b/>
          <w:bCs/>
        </w:rPr>
        <w:t>:</w:t>
      </w:r>
    </w:p>
    <w:p w14:paraId="55D6769C" w14:textId="77777777" w:rsidR="005B7C8F" w:rsidRPr="00633D6F" w:rsidRDefault="007C6C1E" w:rsidP="005B7C8F">
      <w:pPr>
        <w:numPr>
          <w:ilvl w:val="0"/>
          <w:numId w:val="5"/>
        </w:numPr>
        <w:tabs>
          <w:tab w:val="right" w:pos="10080"/>
          <w:tab w:val="left" w:pos="450"/>
        </w:tabs>
        <w:spacing w:after="0" w:line="240" w:lineRule="auto"/>
        <w:ind w:left="360"/>
        <w:rPr>
          <w:rFonts w:ascii="Times New Roman" w:hAnsi="Times New Roman" w:cs="Times New Roman"/>
        </w:rPr>
      </w:pPr>
      <w:r w:rsidRPr="00633D6F">
        <w:rPr>
          <w:rFonts w:ascii="Times New Roman" w:hAnsi="Times New Roman" w:cs="Times New Roman"/>
          <w:bCs/>
        </w:rPr>
        <w:t>2024 Harvard Student of the Year</w:t>
      </w:r>
      <w:r w:rsidR="00861EF9" w:rsidRPr="00633D6F">
        <w:rPr>
          <w:rFonts w:ascii="Times New Roman" w:hAnsi="Times New Roman" w:cs="Times New Roman"/>
          <w:bCs/>
        </w:rPr>
        <w:t xml:space="preserve"> by the Environmental Systems Research Institute (Esri)</w:t>
      </w:r>
    </w:p>
    <w:p w14:paraId="3DEC22C2" w14:textId="0499A6EA" w:rsidR="005B7C8F" w:rsidRPr="00633D6F" w:rsidRDefault="007C6C1E" w:rsidP="005B7C8F">
      <w:pPr>
        <w:numPr>
          <w:ilvl w:val="0"/>
          <w:numId w:val="5"/>
        </w:numPr>
        <w:tabs>
          <w:tab w:val="right" w:pos="10080"/>
          <w:tab w:val="left" w:pos="450"/>
        </w:tabs>
        <w:spacing w:after="0" w:line="240" w:lineRule="auto"/>
        <w:ind w:left="360"/>
        <w:rPr>
          <w:rFonts w:ascii="Times New Roman" w:hAnsi="Times New Roman" w:cs="Times New Roman"/>
        </w:rPr>
      </w:pPr>
      <w:r w:rsidRPr="00633D6F">
        <w:rPr>
          <w:rFonts w:ascii="Times New Roman" w:hAnsi="Times New Roman" w:cs="Times New Roman"/>
          <w:bCs/>
        </w:rPr>
        <w:t>2024 Esri Innovation Prize</w:t>
      </w:r>
      <w:r w:rsidR="005B7C8F" w:rsidRPr="00633D6F">
        <w:rPr>
          <w:rFonts w:ascii="Times New Roman" w:hAnsi="Times New Roman" w:cs="Times New Roman"/>
          <w:bCs/>
        </w:rPr>
        <w:t xml:space="preserve"> Winner</w:t>
      </w:r>
    </w:p>
    <w:p w14:paraId="06E00BFF" w14:textId="77777777" w:rsidR="005B7C8F" w:rsidRPr="00633D6F" w:rsidRDefault="008E2CB8" w:rsidP="005B7C8F">
      <w:pPr>
        <w:numPr>
          <w:ilvl w:val="0"/>
          <w:numId w:val="5"/>
        </w:numPr>
        <w:tabs>
          <w:tab w:val="right" w:pos="10080"/>
          <w:tab w:val="left" w:pos="450"/>
        </w:tabs>
        <w:spacing w:after="0" w:line="240" w:lineRule="auto"/>
        <w:ind w:left="360"/>
        <w:rPr>
          <w:rFonts w:ascii="Times New Roman" w:hAnsi="Times New Roman" w:cs="Times New Roman"/>
        </w:rPr>
      </w:pPr>
      <w:r w:rsidRPr="00633D6F">
        <w:rPr>
          <w:rFonts w:ascii="Times New Roman" w:hAnsi="Times New Roman" w:cs="Times New Roman"/>
          <w:bCs/>
        </w:rPr>
        <w:t xml:space="preserve">2024 </w:t>
      </w:r>
      <w:r w:rsidR="00FF6CEC" w:rsidRPr="00633D6F">
        <w:rPr>
          <w:rFonts w:ascii="Times New Roman" w:hAnsi="Times New Roman" w:cs="Times New Roman"/>
          <w:bCs/>
        </w:rPr>
        <w:t xml:space="preserve">Harvard University </w:t>
      </w:r>
      <w:r w:rsidR="00060A20" w:rsidRPr="00633D6F">
        <w:rPr>
          <w:rFonts w:ascii="Times New Roman" w:hAnsi="Times New Roman" w:cs="Times New Roman"/>
          <w:bCs/>
        </w:rPr>
        <w:t xml:space="preserve">Award for </w:t>
      </w:r>
      <w:r w:rsidR="005059A8" w:rsidRPr="00633D6F">
        <w:rPr>
          <w:rFonts w:ascii="Times New Roman" w:hAnsi="Times New Roman" w:cs="Times New Roman"/>
          <w:bCs/>
        </w:rPr>
        <w:t>Outstanding</w:t>
      </w:r>
      <w:r w:rsidR="00060A20" w:rsidRPr="00633D6F">
        <w:rPr>
          <w:rFonts w:ascii="Times New Roman" w:hAnsi="Times New Roman" w:cs="Times New Roman"/>
          <w:bCs/>
        </w:rPr>
        <w:t xml:space="preserve"> Leadership in Urban Plann</w:t>
      </w:r>
      <w:r w:rsidR="00FF6CEC" w:rsidRPr="00633D6F">
        <w:rPr>
          <w:rFonts w:ascii="Times New Roman" w:hAnsi="Times New Roman" w:cs="Times New Roman"/>
          <w:bCs/>
        </w:rPr>
        <w:t>ing</w:t>
      </w:r>
    </w:p>
    <w:p w14:paraId="55ABDCC9" w14:textId="77777777" w:rsidR="005B7C8F" w:rsidRPr="00633D6F" w:rsidRDefault="00F07AC6" w:rsidP="005B7C8F">
      <w:pPr>
        <w:numPr>
          <w:ilvl w:val="0"/>
          <w:numId w:val="5"/>
        </w:numPr>
        <w:tabs>
          <w:tab w:val="right" w:pos="10080"/>
          <w:tab w:val="left" w:pos="450"/>
        </w:tabs>
        <w:spacing w:after="0" w:line="240" w:lineRule="auto"/>
        <w:ind w:left="360"/>
        <w:rPr>
          <w:rFonts w:ascii="Times New Roman" w:hAnsi="Times New Roman" w:cs="Times New Roman"/>
        </w:rPr>
      </w:pPr>
      <w:r w:rsidRPr="00633D6F">
        <w:rPr>
          <w:rFonts w:ascii="Times New Roman" w:hAnsi="Times New Roman" w:cs="Times New Roman"/>
          <w:bCs/>
        </w:rPr>
        <w:t>2024 Young Leader, Global Leadership Challenge by the University of Oxford and St. Gallen</w:t>
      </w:r>
    </w:p>
    <w:p w14:paraId="5F92B962" w14:textId="77777777" w:rsidR="005B7C8F" w:rsidRPr="00633D6F" w:rsidRDefault="004F16EF" w:rsidP="005B7C8F">
      <w:pPr>
        <w:numPr>
          <w:ilvl w:val="0"/>
          <w:numId w:val="5"/>
        </w:numPr>
        <w:tabs>
          <w:tab w:val="right" w:pos="10080"/>
          <w:tab w:val="left" w:pos="450"/>
        </w:tabs>
        <w:spacing w:after="0" w:line="240" w:lineRule="auto"/>
        <w:ind w:left="360"/>
        <w:rPr>
          <w:rFonts w:ascii="Times New Roman" w:hAnsi="Times New Roman" w:cs="Times New Roman"/>
        </w:rPr>
      </w:pPr>
      <w:r w:rsidRPr="00633D6F">
        <w:rPr>
          <w:rFonts w:ascii="Times New Roman" w:hAnsi="Times New Roman" w:cs="Times New Roman"/>
          <w:bCs/>
        </w:rPr>
        <w:t xml:space="preserve">2023 </w:t>
      </w:r>
      <w:r w:rsidR="00FF6CEC" w:rsidRPr="00633D6F">
        <w:rPr>
          <w:rFonts w:ascii="Times New Roman" w:hAnsi="Times New Roman" w:cs="Times New Roman"/>
          <w:bCs/>
        </w:rPr>
        <w:t xml:space="preserve">Ambassador </w:t>
      </w:r>
      <w:r w:rsidRPr="00633D6F">
        <w:rPr>
          <w:rFonts w:ascii="Times New Roman" w:hAnsi="Times New Roman" w:cs="Times New Roman"/>
          <w:bCs/>
        </w:rPr>
        <w:t>Juster Fellowship at the United Nations</w:t>
      </w:r>
      <w:r w:rsidR="00263BE5" w:rsidRPr="00633D6F">
        <w:rPr>
          <w:rFonts w:ascii="Times New Roman" w:hAnsi="Times New Roman" w:cs="Times New Roman"/>
          <w:bCs/>
        </w:rPr>
        <w:t xml:space="preserve"> Secretariat</w:t>
      </w:r>
    </w:p>
    <w:p w14:paraId="5DC02656" w14:textId="77777777" w:rsidR="005B7C8F" w:rsidRPr="00633D6F" w:rsidRDefault="004F16EF" w:rsidP="005B7C8F">
      <w:pPr>
        <w:numPr>
          <w:ilvl w:val="0"/>
          <w:numId w:val="5"/>
        </w:numPr>
        <w:tabs>
          <w:tab w:val="right" w:pos="10080"/>
          <w:tab w:val="left" w:pos="450"/>
        </w:tabs>
        <w:spacing w:after="0" w:line="240" w:lineRule="auto"/>
        <w:ind w:left="360"/>
        <w:rPr>
          <w:rFonts w:ascii="Times New Roman" w:hAnsi="Times New Roman" w:cs="Times New Roman"/>
        </w:rPr>
      </w:pPr>
      <w:r w:rsidRPr="00633D6F">
        <w:rPr>
          <w:rFonts w:ascii="Times New Roman" w:hAnsi="Times New Roman" w:cs="Times New Roman"/>
          <w:bCs/>
        </w:rPr>
        <w:t>2021 Harvard University President’s Scholarship</w:t>
      </w:r>
    </w:p>
    <w:p w14:paraId="64822B6B" w14:textId="3C387A7F" w:rsidR="008E2CB8" w:rsidRPr="00633D6F" w:rsidRDefault="004E407E" w:rsidP="005B7C8F">
      <w:pPr>
        <w:numPr>
          <w:ilvl w:val="0"/>
          <w:numId w:val="5"/>
        </w:numPr>
        <w:tabs>
          <w:tab w:val="right" w:pos="10080"/>
          <w:tab w:val="left" w:pos="450"/>
        </w:tabs>
        <w:spacing w:after="0" w:line="240" w:lineRule="auto"/>
        <w:ind w:left="360"/>
        <w:rPr>
          <w:rFonts w:ascii="Times New Roman" w:hAnsi="Times New Roman" w:cs="Times New Roman"/>
        </w:rPr>
      </w:pPr>
      <w:r w:rsidRPr="00633D6F">
        <w:rPr>
          <w:rFonts w:ascii="Times New Roman" w:hAnsi="Times New Roman" w:cs="Times New Roman"/>
          <w:bCs/>
        </w:rPr>
        <w:t xml:space="preserve">2019 </w:t>
      </w:r>
      <w:r w:rsidR="00060A20" w:rsidRPr="00633D6F">
        <w:rPr>
          <w:rFonts w:ascii="Times New Roman" w:hAnsi="Times New Roman" w:cs="Times New Roman"/>
          <w:bCs/>
        </w:rPr>
        <w:t>Lagos State Governor Merit Award</w:t>
      </w:r>
      <w:r w:rsidR="004F16EF" w:rsidRPr="00633D6F">
        <w:rPr>
          <w:rFonts w:ascii="Times New Roman" w:hAnsi="Times New Roman" w:cs="Times New Roman"/>
          <w:bCs/>
        </w:rPr>
        <w:t>.</w:t>
      </w:r>
    </w:p>
    <w:sectPr w:rsidR="008E2CB8" w:rsidRPr="00633D6F" w:rsidSect="00CA3C34">
      <w:headerReference w:type="default" r:id="rId9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BF192B" w14:textId="77777777" w:rsidR="00E31B0B" w:rsidRDefault="00E31B0B" w:rsidP="002B3564">
      <w:pPr>
        <w:spacing w:after="0" w:line="240" w:lineRule="auto"/>
      </w:pPr>
      <w:r>
        <w:separator/>
      </w:r>
    </w:p>
  </w:endnote>
  <w:endnote w:type="continuationSeparator" w:id="0">
    <w:p w14:paraId="176B4ADF" w14:textId="77777777" w:rsidR="00E31B0B" w:rsidRDefault="00E31B0B" w:rsidP="002B3564">
      <w:pPr>
        <w:spacing w:after="0" w:line="240" w:lineRule="auto"/>
      </w:pPr>
      <w:r>
        <w:continuationSeparator/>
      </w:r>
    </w:p>
  </w:endnote>
  <w:endnote w:type="continuationNotice" w:id="1">
    <w:p w14:paraId="248C520E" w14:textId="77777777" w:rsidR="00E31B0B" w:rsidRDefault="00E31B0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4C36D7" w14:textId="77777777" w:rsidR="00E31B0B" w:rsidRDefault="00E31B0B" w:rsidP="002B3564">
      <w:pPr>
        <w:spacing w:after="0" w:line="240" w:lineRule="auto"/>
      </w:pPr>
      <w:r>
        <w:separator/>
      </w:r>
    </w:p>
  </w:footnote>
  <w:footnote w:type="continuationSeparator" w:id="0">
    <w:p w14:paraId="25189C1E" w14:textId="77777777" w:rsidR="00E31B0B" w:rsidRDefault="00E31B0B" w:rsidP="002B3564">
      <w:pPr>
        <w:spacing w:after="0" w:line="240" w:lineRule="auto"/>
      </w:pPr>
      <w:r>
        <w:continuationSeparator/>
      </w:r>
    </w:p>
  </w:footnote>
  <w:footnote w:type="continuationNotice" w:id="1">
    <w:p w14:paraId="2E786CB6" w14:textId="77777777" w:rsidR="00E31B0B" w:rsidRDefault="00E31B0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E167F4" w14:textId="75ACDD69" w:rsidR="00682370" w:rsidRDefault="006E1D25">
    <w:pPr>
      <w:pStyle w:val="Header"/>
      <w:jc w:val="right"/>
    </w:pPr>
    <w:r>
      <w:t>Olufemi Olamijulo</w:t>
    </w:r>
    <w:r w:rsidR="00D60DA8">
      <w:t>|</w:t>
    </w:r>
    <w:r>
      <w:t>Page.</w:t>
    </w:r>
    <w:sdt>
      <w:sdtPr>
        <w:id w:val="72302980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682370">
          <w:fldChar w:fldCharType="begin"/>
        </w:r>
        <w:r w:rsidR="00682370">
          <w:instrText xml:space="preserve"> PAGE   \* MERGEFORMAT </w:instrText>
        </w:r>
        <w:r w:rsidR="00682370">
          <w:fldChar w:fldCharType="separate"/>
        </w:r>
        <w:r w:rsidR="00682370">
          <w:rPr>
            <w:noProof/>
          </w:rPr>
          <w:t>2</w:t>
        </w:r>
        <w:r w:rsidR="00682370">
          <w:rPr>
            <w:noProof/>
          </w:rPr>
          <w:fldChar w:fldCharType="end"/>
        </w:r>
      </w:sdtContent>
    </w:sdt>
  </w:p>
  <w:p w14:paraId="7E105D7D" w14:textId="166E8498" w:rsidR="002B3564" w:rsidRPr="002B3564" w:rsidRDefault="002B3564" w:rsidP="002B3564">
    <w:pPr>
      <w:pStyle w:val="Header"/>
      <w:jc w:val="right"/>
      <w:rPr>
        <w:rFonts w:ascii="Times New Roman" w:hAnsi="Times New Roman" w:cs="Times New Roman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04CA75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C5053F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1388CF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EC89E0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632A40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7C6CF0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4DC075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8509EC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0A022F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258E12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7571BC"/>
    <w:multiLevelType w:val="hybridMultilevel"/>
    <w:tmpl w:val="FEB4C6E6"/>
    <w:lvl w:ilvl="0" w:tplc="01A472EC">
      <w:start w:val="1"/>
      <w:numFmt w:val="bullet"/>
      <w:lvlText w:val=""/>
      <w:lvlJc w:val="left"/>
      <w:pPr>
        <w:ind w:left="360" w:hanging="360"/>
      </w:pPr>
      <w:rPr>
        <w:rFonts w:ascii="Times New Roman" w:hAnsi="Times New Roman" w:cs="Times New Roman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FD5881"/>
    <w:multiLevelType w:val="multilevel"/>
    <w:tmpl w:val="2286CC80"/>
    <w:lvl w:ilvl="0">
      <w:start w:val="1"/>
      <w:numFmt w:val="bullet"/>
      <w:lvlText w:val="●"/>
      <w:lvlJc w:val="left"/>
      <w:pPr>
        <w:ind w:left="720" w:hanging="360"/>
      </w:pPr>
      <w:rPr>
        <w:rFonts w:ascii="Times New Roman" w:eastAsia="Noto Sans Symbols" w:hAnsi="Times New Roman" w:cs="Times New Roman" w:hint="default"/>
        <w:sz w:val="10"/>
        <w:szCs w:val="1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31C92448"/>
    <w:multiLevelType w:val="multilevel"/>
    <w:tmpl w:val="B94AE9F2"/>
    <w:lvl w:ilvl="0">
      <w:start w:val="1"/>
      <w:numFmt w:val="bullet"/>
      <w:lvlText w:val="●"/>
      <w:lvlJc w:val="left"/>
      <w:pPr>
        <w:ind w:left="720" w:hanging="360"/>
      </w:pPr>
      <w:rPr>
        <w:rFonts w:ascii="Times New Roman" w:eastAsia="Arial" w:hAnsi="Times New Roman" w:cs="Times New Roman" w:hint="default"/>
        <w:b w:val="0"/>
        <w:bCs/>
        <w:sz w:val="10"/>
        <w:szCs w:val="10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47DD2E68"/>
    <w:multiLevelType w:val="multilevel"/>
    <w:tmpl w:val="CB701174"/>
    <w:lvl w:ilvl="0">
      <w:start w:val="1"/>
      <w:numFmt w:val="bullet"/>
      <w:lvlText w:val="●"/>
      <w:lvlJc w:val="left"/>
      <w:pPr>
        <w:ind w:left="720" w:hanging="360"/>
      </w:pPr>
      <w:rPr>
        <w:rFonts w:ascii="Times New Roman" w:eastAsia="Arial" w:hAnsi="Times New Roman" w:cs="Times New Roman" w:hint="default"/>
        <w:b/>
        <w:sz w:val="10"/>
        <w:szCs w:val="10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4D027ACC"/>
    <w:multiLevelType w:val="multilevel"/>
    <w:tmpl w:val="CF00AD1C"/>
    <w:lvl w:ilvl="0">
      <w:start w:val="1"/>
      <w:numFmt w:val="bullet"/>
      <w:lvlText w:val="●"/>
      <w:lvlJc w:val="left"/>
      <w:pPr>
        <w:ind w:left="720" w:hanging="360"/>
      </w:pPr>
      <w:rPr>
        <w:rFonts w:ascii="Times New Roman" w:eastAsia="Noto Sans Symbols" w:hAnsi="Times New Roman" w:cs="Times New Roman" w:hint="default"/>
        <w:sz w:val="10"/>
        <w:szCs w:val="1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503D7BF8"/>
    <w:multiLevelType w:val="multilevel"/>
    <w:tmpl w:val="9C166986"/>
    <w:lvl w:ilvl="0">
      <w:start w:val="1"/>
      <w:numFmt w:val="bullet"/>
      <w:lvlText w:val="●"/>
      <w:lvlJc w:val="left"/>
      <w:pPr>
        <w:ind w:left="720" w:hanging="360"/>
      </w:pPr>
      <w:rPr>
        <w:rFonts w:ascii="Times New Roman" w:eastAsia="Noto Sans Symbols" w:hAnsi="Times New Roman" w:cs="Times New Roman" w:hint="default"/>
        <w:sz w:val="10"/>
        <w:szCs w:val="1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5ABD56D6"/>
    <w:multiLevelType w:val="hybridMultilevel"/>
    <w:tmpl w:val="35C65FBA"/>
    <w:lvl w:ilvl="0" w:tplc="01A472EC">
      <w:start w:val="1"/>
      <w:numFmt w:val="bullet"/>
      <w:lvlText w:val=""/>
      <w:lvlJc w:val="left"/>
      <w:pPr>
        <w:ind w:left="360" w:hanging="360"/>
      </w:pPr>
      <w:rPr>
        <w:rFonts w:ascii="Times New Roman" w:hAnsi="Times New Roman" w:cs="Times New Roman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C9E6744"/>
    <w:multiLevelType w:val="multilevel"/>
    <w:tmpl w:val="DE04D914"/>
    <w:lvl w:ilvl="0">
      <w:start w:val="1"/>
      <w:numFmt w:val="bullet"/>
      <w:lvlText w:val="●"/>
      <w:lvlJc w:val="left"/>
      <w:pPr>
        <w:ind w:left="720" w:hanging="360"/>
      </w:pPr>
      <w:rPr>
        <w:rFonts w:ascii="Times New Roman" w:eastAsia="Noto Sans Symbols" w:hAnsi="Times New Roman" w:cs="Times New Roman" w:hint="default"/>
        <w:sz w:val="10"/>
        <w:szCs w:val="1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939023967">
    <w:abstractNumId w:val="12"/>
  </w:num>
  <w:num w:numId="2" w16cid:durableId="2002082693">
    <w:abstractNumId w:val="14"/>
  </w:num>
  <w:num w:numId="3" w16cid:durableId="1485926409">
    <w:abstractNumId w:val="13"/>
  </w:num>
  <w:num w:numId="4" w16cid:durableId="442385849">
    <w:abstractNumId w:val="11"/>
  </w:num>
  <w:num w:numId="5" w16cid:durableId="286471718">
    <w:abstractNumId w:val="15"/>
  </w:num>
  <w:num w:numId="6" w16cid:durableId="30303763">
    <w:abstractNumId w:val="9"/>
  </w:num>
  <w:num w:numId="7" w16cid:durableId="373889122">
    <w:abstractNumId w:val="7"/>
  </w:num>
  <w:num w:numId="8" w16cid:durableId="850800797">
    <w:abstractNumId w:val="6"/>
  </w:num>
  <w:num w:numId="9" w16cid:durableId="513610314">
    <w:abstractNumId w:val="5"/>
  </w:num>
  <w:num w:numId="10" w16cid:durableId="591205616">
    <w:abstractNumId w:val="4"/>
  </w:num>
  <w:num w:numId="11" w16cid:durableId="259724162">
    <w:abstractNumId w:val="8"/>
  </w:num>
  <w:num w:numId="12" w16cid:durableId="686252050">
    <w:abstractNumId w:val="3"/>
  </w:num>
  <w:num w:numId="13" w16cid:durableId="624432654">
    <w:abstractNumId w:val="2"/>
  </w:num>
  <w:num w:numId="14" w16cid:durableId="383216094">
    <w:abstractNumId w:val="1"/>
  </w:num>
  <w:num w:numId="15" w16cid:durableId="311107247">
    <w:abstractNumId w:val="0"/>
  </w:num>
  <w:num w:numId="16" w16cid:durableId="49422329">
    <w:abstractNumId w:val="16"/>
  </w:num>
  <w:num w:numId="17" w16cid:durableId="140660407">
    <w:abstractNumId w:val="10"/>
  </w:num>
  <w:num w:numId="18" w16cid:durableId="416752306">
    <w:abstractNumId w:val="1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wMLU0tDQwN7YwMzFR0lEKTi0uzszPAykwMq0FAKZPknItAAAA"/>
  </w:docVars>
  <w:rsids>
    <w:rsidRoot w:val="00F95AD5"/>
    <w:rsid w:val="00003444"/>
    <w:rsid w:val="00003993"/>
    <w:rsid w:val="000144AB"/>
    <w:rsid w:val="000206A2"/>
    <w:rsid w:val="000207A3"/>
    <w:rsid w:val="00021828"/>
    <w:rsid w:val="00023477"/>
    <w:rsid w:val="00025A74"/>
    <w:rsid w:val="000306C9"/>
    <w:rsid w:val="00032030"/>
    <w:rsid w:val="0003214C"/>
    <w:rsid w:val="000324C2"/>
    <w:rsid w:val="00035899"/>
    <w:rsid w:val="00035FA0"/>
    <w:rsid w:val="0003671B"/>
    <w:rsid w:val="000425A0"/>
    <w:rsid w:val="00042D7F"/>
    <w:rsid w:val="00044934"/>
    <w:rsid w:val="00045AB8"/>
    <w:rsid w:val="00047EDD"/>
    <w:rsid w:val="00060A20"/>
    <w:rsid w:val="00063C57"/>
    <w:rsid w:val="00065D8D"/>
    <w:rsid w:val="00067A14"/>
    <w:rsid w:val="00072266"/>
    <w:rsid w:val="00077733"/>
    <w:rsid w:val="0008489A"/>
    <w:rsid w:val="000911FC"/>
    <w:rsid w:val="00091A81"/>
    <w:rsid w:val="000926BC"/>
    <w:rsid w:val="00095FE6"/>
    <w:rsid w:val="000A0651"/>
    <w:rsid w:val="000B2834"/>
    <w:rsid w:val="000C6A1E"/>
    <w:rsid w:val="000D08EE"/>
    <w:rsid w:val="000D5286"/>
    <w:rsid w:val="000D7175"/>
    <w:rsid w:val="000E0C5F"/>
    <w:rsid w:val="000E44F6"/>
    <w:rsid w:val="000F02C2"/>
    <w:rsid w:val="000F04C4"/>
    <w:rsid w:val="000F13CC"/>
    <w:rsid w:val="000F69B3"/>
    <w:rsid w:val="001020BF"/>
    <w:rsid w:val="001109D7"/>
    <w:rsid w:val="001210EB"/>
    <w:rsid w:val="00124518"/>
    <w:rsid w:val="00125E92"/>
    <w:rsid w:val="001266EE"/>
    <w:rsid w:val="0013281F"/>
    <w:rsid w:val="001335E7"/>
    <w:rsid w:val="00136C38"/>
    <w:rsid w:val="00143A70"/>
    <w:rsid w:val="00147F45"/>
    <w:rsid w:val="00150D2D"/>
    <w:rsid w:val="001511F9"/>
    <w:rsid w:val="00153565"/>
    <w:rsid w:val="00156B83"/>
    <w:rsid w:val="00165070"/>
    <w:rsid w:val="0016572E"/>
    <w:rsid w:val="00165ACB"/>
    <w:rsid w:val="00170AFA"/>
    <w:rsid w:val="0017407A"/>
    <w:rsid w:val="001815BF"/>
    <w:rsid w:val="00183D7D"/>
    <w:rsid w:val="001844CC"/>
    <w:rsid w:val="00191BD2"/>
    <w:rsid w:val="00194CEE"/>
    <w:rsid w:val="001A167D"/>
    <w:rsid w:val="001B2693"/>
    <w:rsid w:val="001C1D3A"/>
    <w:rsid w:val="001C1DA1"/>
    <w:rsid w:val="001C5140"/>
    <w:rsid w:val="001D23C3"/>
    <w:rsid w:val="001D6C2E"/>
    <w:rsid w:val="001D7A07"/>
    <w:rsid w:val="001E018A"/>
    <w:rsid w:val="001E2EC7"/>
    <w:rsid w:val="001F45C1"/>
    <w:rsid w:val="001F6869"/>
    <w:rsid w:val="00204BD7"/>
    <w:rsid w:val="00207A25"/>
    <w:rsid w:val="00216B53"/>
    <w:rsid w:val="002220E5"/>
    <w:rsid w:val="002358F9"/>
    <w:rsid w:val="00243006"/>
    <w:rsid w:val="00246755"/>
    <w:rsid w:val="002477C6"/>
    <w:rsid w:val="0025367E"/>
    <w:rsid w:val="00254B2D"/>
    <w:rsid w:val="00255D6C"/>
    <w:rsid w:val="00263BE5"/>
    <w:rsid w:val="002654A9"/>
    <w:rsid w:val="00267BC7"/>
    <w:rsid w:val="00270E36"/>
    <w:rsid w:val="00271B26"/>
    <w:rsid w:val="00271EFD"/>
    <w:rsid w:val="00274C09"/>
    <w:rsid w:val="00277B5B"/>
    <w:rsid w:val="0029232D"/>
    <w:rsid w:val="00293045"/>
    <w:rsid w:val="00296701"/>
    <w:rsid w:val="002A00AB"/>
    <w:rsid w:val="002A1D0A"/>
    <w:rsid w:val="002A6B8D"/>
    <w:rsid w:val="002B19D1"/>
    <w:rsid w:val="002B3564"/>
    <w:rsid w:val="002C41F5"/>
    <w:rsid w:val="002C4FC8"/>
    <w:rsid w:val="002D11B0"/>
    <w:rsid w:val="002D3877"/>
    <w:rsid w:val="002F317A"/>
    <w:rsid w:val="002F6A6E"/>
    <w:rsid w:val="002F7807"/>
    <w:rsid w:val="003055EB"/>
    <w:rsid w:val="00334817"/>
    <w:rsid w:val="003377BD"/>
    <w:rsid w:val="00342FDB"/>
    <w:rsid w:val="003437A7"/>
    <w:rsid w:val="00347E92"/>
    <w:rsid w:val="00362385"/>
    <w:rsid w:val="0036662A"/>
    <w:rsid w:val="00373CF5"/>
    <w:rsid w:val="003771D9"/>
    <w:rsid w:val="003808FF"/>
    <w:rsid w:val="003814F3"/>
    <w:rsid w:val="00381E32"/>
    <w:rsid w:val="00384882"/>
    <w:rsid w:val="00391BED"/>
    <w:rsid w:val="00393D99"/>
    <w:rsid w:val="00397D4E"/>
    <w:rsid w:val="003A1644"/>
    <w:rsid w:val="003B5DBF"/>
    <w:rsid w:val="003B7D58"/>
    <w:rsid w:val="003D1A30"/>
    <w:rsid w:val="003D3E6F"/>
    <w:rsid w:val="003D7424"/>
    <w:rsid w:val="003E4ACB"/>
    <w:rsid w:val="003F0E82"/>
    <w:rsid w:val="003F3691"/>
    <w:rsid w:val="00400792"/>
    <w:rsid w:val="004014E6"/>
    <w:rsid w:val="0040283B"/>
    <w:rsid w:val="0042332D"/>
    <w:rsid w:val="00435C52"/>
    <w:rsid w:val="00437427"/>
    <w:rsid w:val="0044215A"/>
    <w:rsid w:val="00446073"/>
    <w:rsid w:val="004466CF"/>
    <w:rsid w:val="004513FD"/>
    <w:rsid w:val="004528E6"/>
    <w:rsid w:val="00455004"/>
    <w:rsid w:val="0046243F"/>
    <w:rsid w:val="00470147"/>
    <w:rsid w:val="00470354"/>
    <w:rsid w:val="004802CB"/>
    <w:rsid w:val="00480F48"/>
    <w:rsid w:val="00486AC2"/>
    <w:rsid w:val="00492C7E"/>
    <w:rsid w:val="004A025A"/>
    <w:rsid w:val="004A4058"/>
    <w:rsid w:val="004A62D6"/>
    <w:rsid w:val="004B05B9"/>
    <w:rsid w:val="004B6030"/>
    <w:rsid w:val="004C50E6"/>
    <w:rsid w:val="004C72C7"/>
    <w:rsid w:val="004D01FE"/>
    <w:rsid w:val="004D139C"/>
    <w:rsid w:val="004D4373"/>
    <w:rsid w:val="004D7263"/>
    <w:rsid w:val="004E018C"/>
    <w:rsid w:val="004E2C65"/>
    <w:rsid w:val="004E407E"/>
    <w:rsid w:val="004E6349"/>
    <w:rsid w:val="004E636A"/>
    <w:rsid w:val="004F0EC8"/>
    <w:rsid w:val="004F16EF"/>
    <w:rsid w:val="004F39F2"/>
    <w:rsid w:val="004F54EF"/>
    <w:rsid w:val="004F5CB2"/>
    <w:rsid w:val="005059A8"/>
    <w:rsid w:val="0052723E"/>
    <w:rsid w:val="00527473"/>
    <w:rsid w:val="00530AD1"/>
    <w:rsid w:val="00532FB6"/>
    <w:rsid w:val="00542835"/>
    <w:rsid w:val="005439B0"/>
    <w:rsid w:val="005439E8"/>
    <w:rsid w:val="005468E2"/>
    <w:rsid w:val="00553EA9"/>
    <w:rsid w:val="00563DE6"/>
    <w:rsid w:val="00577E3B"/>
    <w:rsid w:val="005910AB"/>
    <w:rsid w:val="005918DB"/>
    <w:rsid w:val="00593971"/>
    <w:rsid w:val="005A063C"/>
    <w:rsid w:val="005A15FF"/>
    <w:rsid w:val="005A360B"/>
    <w:rsid w:val="005A411E"/>
    <w:rsid w:val="005A744D"/>
    <w:rsid w:val="005B2666"/>
    <w:rsid w:val="005B6D2E"/>
    <w:rsid w:val="005B7C8F"/>
    <w:rsid w:val="005D0C75"/>
    <w:rsid w:val="005D154C"/>
    <w:rsid w:val="005D1F89"/>
    <w:rsid w:val="005D4081"/>
    <w:rsid w:val="005D65CB"/>
    <w:rsid w:val="005E158F"/>
    <w:rsid w:val="005E24F7"/>
    <w:rsid w:val="005E3AA3"/>
    <w:rsid w:val="005E7B96"/>
    <w:rsid w:val="005F0383"/>
    <w:rsid w:val="005F20C5"/>
    <w:rsid w:val="005F52DD"/>
    <w:rsid w:val="00607D41"/>
    <w:rsid w:val="00620FA6"/>
    <w:rsid w:val="00623857"/>
    <w:rsid w:val="00624883"/>
    <w:rsid w:val="006257D1"/>
    <w:rsid w:val="00630F53"/>
    <w:rsid w:val="00633D6F"/>
    <w:rsid w:val="00640319"/>
    <w:rsid w:val="006420E4"/>
    <w:rsid w:val="00642F65"/>
    <w:rsid w:val="00643185"/>
    <w:rsid w:val="00643262"/>
    <w:rsid w:val="006525BA"/>
    <w:rsid w:val="0065507E"/>
    <w:rsid w:val="00656846"/>
    <w:rsid w:val="00665DD3"/>
    <w:rsid w:val="006721C9"/>
    <w:rsid w:val="00672404"/>
    <w:rsid w:val="006821F1"/>
    <w:rsid w:val="00682370"/>
    <w:rsid w:val="006843E3"/>
    <w:rsid w:val="006876C7"/>
    <w:rsid w:val="0069028E"/>
    <w:rsid w:val="006916BA"/>
    <w:rsid w:val="00692EF9"/>
    <w:rsid w:val="00693A97"/>
    <w:rsid w:val="00697215"/>
    <w:rsid w:val="006A1618"/>
    <w:rsid w:val="006A2704"/>
    <w:rsid w:val="006A7B87"/>
    <w:rsid w:val="006B1124"/>
    <w:rsid w:val="006B6EF9"/>
    <w:rsid w:val="006C4A1B"/>
    <w:rsid w:val="006D5090"/>
    <w:rsid w:val="006D598D"/>
    <w:rsid w:val="006E1D25"/>
    <w:rsid w:val="006F1937"/>
    <w:rsid w:val="007031AA"/>
    <w:rsid w:val="00704AD8"/>
    <w:rsid w:val="00711527"/>
    <w:rsid w:val="00712028"/>
    <w:rsid w:val="00712E1F"/>
    <w:rsid w:val="00715186"/>
    <w:rsid w:val="00722E3B"/>
    <w:rsid w:val="00724E7A"/>
    <w:rsid w:val="007256D8"/>
    <w:rsid w:val="007311B5"/>
    <w:rsid w:val="00737478"/>
    <w:rsid w:val="007408E4"/>
    <w:rsid w:val="00742400"/>
    <w:rsid w:val="007424F6"/>
    <w:rsid w:val="007531C7"/>
    <w:rsid w:val="00764E59"/>
    <w:rsid w:val="0076676A"/>
    <w:rsid w:val="00772DB6"/>
    <w:rsid w:val="00772DD2"/>
    <w:rsid w:val="00782A29"/>
    <w:rsid w:val="00783A7D"/>
    <w:rsid w:val="00784E5E"/>
    <w:rsid w:val="007908A1"/>
    <w:rsid w:val="00793EF2"/>
    <w:rsid w:val="007A3F2A"/>
    <w:rsid w:val="007A5475"/>
    <w:rsid w:val="007A7991"/>
    <w:rsid w:val="007B149C"/>
    <w:rsid w:val="007B778A"/>
    <w:rsid w:val="007C6C1E"/>
    <w:rsid w:val="007D150D"/>
    <w:rsid w:val="007D6280"/>
    <w:rsid w:val="007E0D5B"/>
    <w:rsid w:val="007E47DF"/>
    <w:rsid w:val="007F0D39"/>
    <w:rsid w:val="007F2D8B"/>
    <w:rsid w:val="007F3756"/>
    <w:rsid w:val="007F6248"/>
    <w:rsid w:val="007F76B9"/>
    <w:rsid w:val="008051DA"/>
    <w:rsid w:val="00805254"/>
    <w:rsid w:val="0081264F"/>
    <w:rsid w:val="008156D8"/>
    <w:rsid w:val="00820EC5"/>
    <w:rsid w:val="00823FE0"/>
    <w:rsid w:val="00824230"/>
    <w:rsid w:val="0082696E"/>
    <w:rsid w:val="00845F19"/>
    <w:rsid w:val="008465B8"/>
    <w:rsid w:val="00847F7D"/>
    <w:rsid w:val="00850AD6"/>
    <w:rsid w:val="00856ED5"/>
    <w:rsid w:val="00861C4C"/>
    <w:rsid w:val="00861EF9"/>
    <w:rsid w:val="00865232"/>
    <w:rsid w:val="00865561"/>
    <w:rsid w:val="0086650B"/>
    <w:rsid w:val="00871BCB"/>
    <w:rsid w:val="0087218F"/>
    <w:rsid w:val="00876B03"/>
    <w:rsid w:val="0088009D"/>
    <w:rsid w:val="0088489E"/>
    <w:rsid w:val="00885C76"/>
    <w:rsid w:val="0089329F"/>
    <w:rsid w:val="00895AC2"/>
    <w:rsid w:val="0089764F"/>
    <w:rsid w:val="008A0463"/>
    <w:rsid w:val="008A1636"/>
    <w:rsid w:val="008A45B1"/>
    <w:rsid w:val="008A5010"/>
    <w:rsid w:val="008A6169"/>
    <w:rsid w:val="008B16E1"/>
    <w:rsid w:val="008B6774"/>
    <w:rsid w:val="008B743E"/>
    <w:rsid w:val="008C056C"/>
    <w:rsid w:val="008C3678"/>
    <w:rsid w:val="008C7CAA"/>
    <w:rsid w:val="008D21E4"/>
    <w:rsid w:val="008D2288"/>
    <w:rsid w:val="008D263E"/>
    <w:rsid w:val="008D650C"/>
    <w:rsid w:val="008E2CB8"/>
    <w:rsid w:val="008F02BD"/>
    <w:rsid w:val="009028D5"/>
    <w:rsid w:val="00904DD3"/>
    <w:rsid w:val="00907D78"/>
    <w:rsid w:val="0091493D"/>
    <w:rsid w:val="0092670A"/>
    <w:rsid w:val="0092712B"/>
    <w:rsid w:val="009453EA"/>
    <w:rsid w:val="00945E71"/>
    <w:rsid w:val="00962B3A"/>
    <w:rsid w:val="00962ED7"/>
    <w:rsid w:val="0096678F"/>
    <w:rsid w:val="009705DE"/>
    <w:rsid w:val="009707CE"/>
    <w:rsid w:val="009756E9"/>
    <w:rsid w:val="00975FE4"/>
    <w:rsid w:val="0098429C"/>
    <w:rsid w:val="00995A7A"/>
    <w:rsid w:val="009979D4"/>
    <w:rsid w:val="009A1DC5"/>
    <w:rsid w:val="009A72BB"/>
    <w:rsid w:val="009B0350"/>
    <w:rsid w:val="009B19F8"/>
    <w:rsid w:val="009B2B6B"/>
    <w:rsid w:val="009B55AD"/>
    <w:rsid w:val="009B7E0A"/>
    <w:rsid w:val="009C259C"/>
    <w:rsid w:val="009D09ED"/>
    <w:rsid w:val="009D3177"/>
    <w:rsid w:val="009E2662"/>
    <w:rsid w:val="009E4B5B"/>
    <w:rsid w:val="009F7FBC"/>
    <w:rsid w:val="00A0560A"/>
    <w:rsid w:val="00A06FA2"/>
    <w:rsid w:val="00A07E33"/>
    <w:rsid w:val="00A13635"/>
    <w:rsid w:val="00A13708"/>
    <w:rsid w:val="00A1701E"/>
    <w:rsid w:val="00A210EF"/>
    <w:rsid w:val="00A23B11"/>
    <w:rsid w:val="00A23C6E"/>
    <w:rsid w:val="00A241D7"/>
    <w:rsid w:val="00A37278"/>
    <w:rsid w:val="00A4462B"/>
    <w:rsid w:val="00A46105"/>
    <w:rsid w:val="00A47D0F"/>
    <w:rsid w:val="00A52FA4"/>
    <w:rsid w:val="00A601BC"/>
    <w:rsid w:val="00A6443F"/>
    <w:rsid w:val="00A66762"/>
    <w:rsid w:val="00A74E86"/>
    <w:rsid w:val="00A77121"/>
    <w:rsid w:val="00A803E7"/>
    <w:rsid w:val="00A8166A"/>
    <w:rsid w:val="00A81A9D"/>
    <w:rsid w:val="00A86402"/>
    <w:rsid w:val="00A8708F"/>
    <w:rsid w:val="00AA00EC"/>
    <w:rsid w:val="00AA0404"/>
    <w:rsid w:val="00AA7BF4"/>
    <w:rsid w:val="00AB3C3F"/>
    <w:rsid w:val="00AC09AD"/>
    <w:rsid w:val="00AC10C4"/>
    <w:rsid w:val="00AC1CF9"/>
    <w:rsid w:val="00AC39B5"/>
    <w:rsid w:val="00AC462D"/>
    <w:rsid w:val="00AC4EEB"/>
    <w:rsid w:val="00AD3A6C"/>
    <w:rsid w:val="00AF1C81"/>
    <w:rsid w:val="00AF3910"/>
    <w:rsid w:val="00B002DA"/>
    <w:rsid w:val="00B0311F"/>
    <w:rsid w:val="00B05B0F"/>
    <w:rsid w:val="00B109C2"/>
    <w:rsid w:val="00B11497"/>
    <w:rsid w:val="00B20081"/>
    <w:rsid w:val="00B20605"/>
    <w:rsid w:val="00B30CFC"/>
    <w:rsid w:val="00B37481"/>
    <w:rsid w:val="00B37CE4"/>
    <w:rsid w:val="00B40108"/>
    <w:rsid w:val="00B47838"/>
    <w:rsid w:val="00B5416C"/>
    <w:rsid w:val="00B65155"/>
    <w:rsid w:val="00B74D01"/>
    <w:rsid w:val="00B765E3"/>
    <w:rsid w:val="00B8029C"/>
    <w:rsid w:val="00B803D7"/>
    <w:rsid w:val="00B92C2D"/>
    <w:rsid w:val="00BA224E"/>
    <w:rsid w:val="00BA68D3"/>
    <w:rsid w:val="00BB0B32"/>
    <w:rsid w:val="00BB266B"/>
    <w:rsid w:val="00BB72C6"/>
    <w:rsid w:val="00BC44F5"/>
    <w:rsid w:val="00BC4D8B"/>
    <w:rsid w:val="00BC7D50"/>
    <w:rsid w:val="00BD0F23"/>
    <w:rsid w:val="00BE2D45"/>
    <w:rsid w:val="00BE518A"/>
    <w:rsid w:val="00BE63B8"/>
    <w:rsid w:val="00BE72CC"/>
    <w:rsid w:val="00BF0962"/>
    <w:rsid w:val="00BF300A"/>
    <w:rsid w:val="00BF3184"/>
    <w:rsid w:val="00BF4DFD"/>
    <w:rsid w:val="00BF65AD"/>
    <w:rsid w:val="00BF7435"/>
    <w:rsid w:val="00C037AF"/>
    <w:rsid w:val="00C062A5"/>
    <w:rsid w:val="00C0697E"/>
    <w:rsid w:val="00C12249"/>
    <w:rsid w:val="00C1743E"/>
    <w:rsid w:val="00C25ACE"/>
    <w:rsid w:val="00C25F34"/>
    <w:rsid w:val="00C3252B"/>
    <w:rsid w:val="00C32C57"/>
    <w:rsid w:val="00C413A1"/>
    <w:rsid w:val="00C4375B"/>
    <w:rsid w:val="00C473AE"/>
    <w:rsid w:val="00C5210F"/>
    <w:rsid w:val="00C631E7"/>
    <w:rsid w:val="00C67364"/>
    <w:rsid w:val="00C703FC"/>
    <w:rsid w:val="00C721FD"/>
    <w:rsid w:val="00C81F6D"/>
    <w:rsid w:val="00C86663"/>
    <w:rsid w:val="00C867FA"/>
    <w:rsid w:val="00C87C2D"/>
    <w:rsid w:val="00C9111F"/>
    <w:rsid w:val="00C921FC"/>
    <w:rsid w:val="00CA1ED1"/>
    <w:rsid w:val="00CA3C34"/>
    <w:rsid w:val="00CC0396"/>
    <w:rsid w:val="00CC1B07"/>
    <w:rsid w:val="00CC29DD"/>
    <w:rsid w:val="00CC2B1D"/>
    <w:rsid w:val="00CC4130"/>
    <w:rsid w:val="00CD4284"/>
    <w:rsid w:val="00CD4EEB"/>
    <w:rsid w:val="00CD5583"/>
    <w:rsid w:val="00CD5B07"/>
    <w:rsid w:val="00CD7803"/>
    <w:rsid w:val="00CE184F"/>
    <w:rsid w:val="00CE1B63"/>
    <w:rsid w:val="00CE2CA8"/>
    <w:rsid w:val="00CE3D2C"/>
    <w:rsid w:val="00CF5281"/>
    <w:rsid w:val="00CF62DE"/>
    <w:rsid w:val="00D04CF1"/>
    <w:rsid w:val="00D14E71"/>
    <w:rsid w:val="00D15341"/>
    <w:rsid w:val="00D25B84"/>
    <w:rsid w:val="00D26062"/>
    <w:rsid w:val="00D3228B"/>
    <w:rsid w:val="00D32B3F"/>
    <w:rsid w:val="00D37298"/>
    <w:rsid w:val="00D3755B"/>
    <w:rsid w:val="00D42853"/>
    <w:rsid w:val="00D4363F"/>
    <w:rsid w:val="00D45A74"/>
    <w:rsid w:val="00D4799E"/>
    <w:rsid w:val="00D53FE3"/>
    <w:rsid w:val="00D60DA8"/>
    <w:rsid w:val="00D614C5"/>
    <w:rsid w:val="00D64AC2"/>
    <w:rsid w:val="00D663DA"/>
    <w:rsid w:val="00D70F1C"/>
    <w:rsid w:val="00D71C9B"/>
    <w:rsid w:val="00D73CEB"/>
    <w:rsid w:val="00D7583F"/>
    <w:rsid w:val="00D86879"/>
    <w:rsid w:val="00D87055"/>
    <w:rsid w:val="00D91A15"/>
    <w:rsid w:val="00D946CC"/>
    <w:rsid w:val="00D94934"/>
    <w:rsid w:val="00DA42DA"/>
    <w:rsid w:val="00DA7A0E"/>
    <w:rsid w:val="00DB4BE9"/>
    <w:rsid w:val="00DC155E"/>
    <w:rsid w:val="00DC31E8"/>
    <w:rsid w:val="00DC4899"/>
    <w:rsid w:val="00DD11AD"/>
    <w:rsid w:val="00DD298A"/>
    <w:rsid w:val="00DD29B2"/>
    <w:rsid w:val="00DE55EF"/>
    <w:rsid w:val="00E004F1"/>
    <w:rsid w:val="00E02C40"/>
    <w:rsid w:val="00E03200"/>
    <w:rsid w:val="00E0774C"/>
    <w:rsid w:val="00E12CB4"/>
    <w:rsid w:val="00E21A24"/>
    <w:rsid w:val="00E22E6A"/>
    <w:rsid w:val="00E31B0B"/>
    <w:rsid w:val="00E32627"/>
    <w:rsid w:val="00E46A45"/>
    <w:rsid w:val="00E527AC"/>
    <w:rsid w:val="00E553D8"/>
    <w:rsid w:val="00E65182"/>
    <w:rsid w:val="00E6521B"/>
    <w:rsid w:val="00E7114F"/>
    <w:rsid w:val="00E7257D"/>
    <w:rsid w:val="00E74BEA"/>
    <w:rsid w:val="00E813DD"/>
    <w:rsid w:val="00E82FD1"/>
    <w:rsid w:val="00E861C2"/>
    <w:rsid w:val="00E91DA1"/>
    <w:rsid w:val="00E9586F"/>
    <w:rsid w:val="00E95E38"/>
    <w:rsid w:val="00EA3E66"/>
    <w:rsid w:val="00EA5937"/>
    <w:rsid w:val="00EB0F30"/>
    <w:rsid w:val="00EB364E"/>
    <w:rsid w:val="00EC0081"/>
    <w:rsid w:val="00EC4E17"/>
    <w:rsid w:val="00ED58DB"/>
    <w:rsid w:val="00EE3D44"/>
    <w:rsid w:val="00EE41FD"/>
    <w:rsid w:val="00EF0309"/>
    <w:rsid w:val="00EF347C"/>
    <w:rsid w:val="00EF352F"/>
    <w:rsid w:val="00EF36DF"/>
    <w:rsid w:val="00EF6F83"/>
    <w:rsid w:val="00F078AB"/>
    <w:rsid w:val="00F07AC6"/>
    <w:rsid w:val="00F1040B"/>
    <w:rsid w:val="00F16091"/>
    <w:rsid w:val="00F16CEB"/>
    <w:rsid w:val="00F22B58"/>
    <w:rsid w:val="00F27F49"/>
    <w:rsid w:val="00F3190D"/>
    <w:rsid w:val="00F3667B"/>
    <w:rsid w:val="00F45F42"/>
    <w:rsid w:val="00F50026"/>
    <w:rsid w:val="00F51082"/>
    <w:rsid w:val="00F556B1"/>
    <w:rsid w:val="00F56250"/>
    <w:rsid w:val="00F61F64"/>
    <w:rsid w:val="00F73AC9"/>
    <w:rsid w:val="00F74F1F"/>
    <w:rsid w:val="00F87A7A"/>
    <w:rsid w:val="00F87C2A"/>
    <w:rsid w:val="00F90D1B"/>
    <w:rsid w:val="00F93028"/>
    <w:rsid w:val="00F95AD5"/>
    <w:rsid w:val="00F967CC"/>
    <w:rsid w:val="00FA25B6"/>
    <w:rsid w:val="00FA50C7"/>
    <w:rsid w:val="00FA76CD"/>
    <w:rsid w:val="00FB1B8B"/>
    <w:rsid w:val="00FB5F40"/>
    <w:rsid w:val="00FC2B86"/>
    <w:rsid w:val="00FD6F73"/>
    <w:rsid w:val="00FE49EF"/>
    <w:rsid w:val="00FE674B"/>
    <w:rsid w:val="00FF56E3"/>
    <w:rsid w:val="00FF6775"/>
    <w:rsid w:val="00FF6CEC"/>
    <w:rsid w:val="5E74E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B645CF"/>
  <w15:chartTrackingRefBased/>
  <w15:docId w15:val="{C46F67EB-0B96-43BC-A6D1-710A4E3A61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908A1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93A9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93A9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93A9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93A9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93A9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93A9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93A9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93A9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31E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B3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3564"/>
  </w:style>
  <w:style w:type="paragraph" w:styleId="Footer">
    <w:name w:val="footer"/>
    <w:basedOn w:val="Normal"/>
    <w:link w:val="FooterChar"/>
    <w:uiPriority w:val="99"/>
    <w:unhideWhenUsed/>
    <w:rsid w:val="002B3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3564"/>
  </w:style>
  <w:style w:type="paragraph" w:styleId="BalloonText">
    <w:name w:val="Balloon Text"/>
    <w:basedOn w:val="Normal"/>
    <w:link w:val="BalloonTextChar"/>
    <w:uiPriority w:val="99"/>
    <w:semiHidden/>
    <w:unhideWhenUsed/>
    <w:rsid w:val="007F0D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0D39"/>
    <w:rPr>
      <w:rFonts w:ascii="Segoe UI" w:hAnsi="Segoe UI" w:cs="Segoe UI"/>
      <w:sz w:val="18"/>
      <w:szCs w:val="18"/>
    </w:rPr>
  </w:style>
  <w:style w:type="character" w:customStyle="1" w:styleId="white-space-pre">
    <w:name w:val="white-space-pre"/>
    <w:basedOn w:val="DefaultParagraphFont"/>
    <w:rsid w:val="001B2693"/>
  </w:style>
  <w:style w:type="character" w:styleId="Hyperlink">
    <w:name w:val="Hyperlink"/>
    <w:basedOn w:val="DefaultParagraphFont"/>
    <w:uiPriority w:val="99"/>
    <w:unhideWhenUsed/>
    <w:rsid w:val="001B269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269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B2693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908A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semiHidden/>
    <w:unhideWhenUsed/>
    <w:rsid w:val="00693A97"/>
  </w:style>
  <w:style w:type="paragraph" w:styleId="BlockText">
    <w:name w:val="Block Text"/>
    <w:basedOn w:val="Normal"/>
    <w:uiPriority w:val="99"/>
    <w:semiHidden/>
    <w:unhideWhenUsed/>
    <w:rsid w:val="00693A97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eastAsiaTheme="minorEastAsia"/>
      <w:i/>
      <w:iCs/>
      <w:color w:val="5B9BD5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693A9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93A97"/>
  </w:style>
  <w:style w:type="paragraph" w:styleId="BodyText2">
    <w:name w:val="Body Text 2"/>
    <w:basedOn w:val="Normal"/>
    <w:link w:val="BodyText2Char"/>
    <w:uiPriority w:val="99"/>
    <w:semiHidden/>
    <w:unhideWhenUsed/>
    <w:rsid w:val="00693A97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93A97"/>
  </w:style>
  <w:style w:type="paragraph" w:styleId="BodyText3">
    <w:name w:val="Body Text 3"/>
    <w:basedOn w:val="Normal"/>
    <w:link w:val="BodyText3Char"/>
    <w:uiPriority w:val="99"/>
    <w:semiHidden/>
    <w:unhideWhenUsed/>
    <w:rsid w:val="00693A97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93A97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93A97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93A97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93A97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93A97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93A97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93A97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93A97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93A97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93A97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93A97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93A9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693A97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93A97"/>
  </w:style>
  <w:style w:type="paragraph" w:styleId="CommentText">
    <w:name w:val="annotation text"/>
    <w:basedOn w:val="Normal"/>
    <w:link w:val="CommentTextChar"/>
    <w:uiPriority w:val="99"/>
    <w:semiHidden/>
    <w:unhideWhenUsed/>
    <w:rsid w:val="00693A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3A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3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3A97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93A97"/>
  </w:style>
  <w:style w:type="character" w:customStyle="1" w:styleId="DateChar">
    <w:name w:val="Date Char"/>
    <w:basedOn w:val="DefaultParagraphFont"/>
    <w:link w:val="Date"/>
    <w:uiPriority w:val="99"/>
    <w:semiHidden/>
    <w:rsid w:val="00693A97"/>
  </w:style>
  <w:style w:type="paragraph" w:styleId="DocumentMap">
    <w:name w:val="Document Map"/>
    <w:basedOn w:val="Normal"/>
    <w:link w:val="DocumentMapChar"/>
    <w:uiPriority w:val="99"/>
    <w:semiHidden/>
    <w:unhideWhenUsed/>
    <w:rsid w:val="00693A97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93A97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93A97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93A97"/>
  </w:style>
  <w:style w:type="paragraph" w:styleId="EndnoteText">
    <w:name w:val="endnote text"/>
    <w:basedOn w:val="Normal"/>
    <w:link w:val="EndnoteTextChar"/>
    <w:uiPriority w:val="99"/>
    <w:semiHidden/>
    <w:unhideWhenUsed/>
    <w:rsid w:val="00693A97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93A97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693A97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693A97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93A9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93A97"/>
    <w:rPr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93A9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93A9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93A9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93A97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93A97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93A97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93A9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93A9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693A97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93A97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93A97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93A97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93A97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93A97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93A97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93A97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93A97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93A97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93A97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93A97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93A97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93A97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93A97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93A97"/>
    <w:rPr>
      <w:i/>
      <w:iCs/>
      <w:color w:val="5B9BD5" w:themeColor="accent1"/>
    </w:rPr>
  </w:style>
  <w:style w:type="paragraph" w:styleId="List">
    <w:name w:val="List"/>
    <w:basedOn w:val="Normal"/>
    <w:uiPriority w:val="99"/>
    <w:semiHidden/>
    <w:unhideWhenUsed/>
    <w:rsid w:val="00693A97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93A97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93A97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93A97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93A97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693A97"/>
    <w:pPr>
      <w:numPr>
        <w:numId w:val="6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693A97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693A97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693A97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93A97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93A97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93A97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93A97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93A97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93A97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693A97"/>
    <w:pPr>
      <w:numPr>
        <w:numId w:val="11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693A97"/>
    <w:pPr>
      <w:numPr>
        <w:numId w:val="12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93A97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93A97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93A97"/>
    <w:pPr>
      <w:numPr>
        <w:numId w:val="15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693A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93A97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93A9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93A97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693A97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693A97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93A97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93A97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93A97"/>
  </w:style>
  <w:style w:type="paragraph" w:styleId="PlainText">
    <w:name w:val="Plain Text"/>
    <w:basedOn w:val="Normal"/>
    <w:link w:val="PlainTextChar"/>
    <w:uiPriority w:val="99"/>
    <w:semiHidden/>
    <w:unhideWhenUsed/>
    <w:rsid w:val="00693A97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93A97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693A97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93A97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93A97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93A97"/>
  </w:style>
  <w:style w:type="paragraph" w:styleId="Signature">
    <w:name w:val="Signature"/>
    <w:basedOn w:val="Normal"/>
    <w:link w:val="SignatureChar"/>
    <w:uiPriority w:val="99"/>
    <w:semiHidden/>
    <w:unhideWhenUsed/>
    <w:rsid w:val="00693A97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93A97"/>
  </w:style>
  <w:style w:type="paragraph" w:styleId="Subtitle">
    <w:name w:val="Subtitle"/>
    <w:basedOn w:val="Normal"/>
    <w:next w:val="Normal"/>
    <w:link w:val="SubtitleChar"/>
    <w:uiPriority w:val="11"/>
    <w:qFormat/>
    <w:rsid w:val="00693A9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93A97"/>
    <w:rPr>
      <w:rFonts w:eastAsiaTheme="minorEastAsia"/>
      <w:color w:val="5A5A5A" w:themeColor="text1" w:themeTint="A5"/>
      <w:spacing w:val="1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93A97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93A97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693A9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93A9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693A97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93A97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93A9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93A97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93A97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93A97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93A97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93A97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93A97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93A97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93A97"/>
    <w:pPr>
      <w:spacing w:line="259" w:lineRule="auto"/>
      <w:outlineLvl w:val="9"/>
    </w:pPr>
  </w:style>
  <w:style w:type="character" w:styleId="Strong">
    <w:name w:val="Strong"/>
    <w:basedOn w:val="DefaultParagraphFont"/>
    <w:uiPriority w:val="22"/>
    <w:qFormat/>
    <w:rsid w:val="0044215A"/>
    <w:rPr>
      <w:b/>
      <w:bCs/>
    </w:rPr>
  </w:style>
  <w:style w:type="paragraph" w:customStyle="1" w:styleId="Default">
    <w:name w:val="Default"/>
    <w:rsid w:val="004E2C6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28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43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3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17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1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1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0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4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5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0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9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5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3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3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56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3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5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0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1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21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1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2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0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0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1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73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5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4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3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84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9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8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7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3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8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47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6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9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9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6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femiolamijulo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621DF0-CB07-41B8-87F8-2DFF553821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35</Words>
  <Characters>4832</Characters>
  <Application>Microsoft Office Word</Application>
  <DocSecurity>0</DocSecurity>
  <Lines>100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2</CharactersWithSpaces>
  <SharedDoc>false</SharedDoc>
  <HLinks>
    <vt:vector size="24" baseType="variant">
      <vt:variant>
        <vt:i4>6422541</vt:i4>
      </vt:variant>
      <vt:variant>
        <vt:i4>9</vt:i4>
      </vt:variant>
      <vt:variant>
        <vt:i4>0</vt:i4>
      </vt:variant>
      <vt:variant>
        <vt:i4>5</vt:i4>
      </vt:variant>
      <vt:variant>
        <vt:lpwstr>http://eprints.covenantuniversity.edu.ng/6698/</vt:lpwstr>
      </vt:variant>
      <vt:variant>
        <vt:lpwstr>.X_ILsy1h1QI</vt:lpwstr>
      </vt:variant>
      <vt:variant>
        <vt:i4>131098</vt:i4>
      </vt:variant>
      <vt:variant>
        <vt:i4>6</vt:i4>
      </vt:variant>
      <vt:variant>
        <vt:i4>0</vt:i4>
      </vt:variant>
      <vt:variant>
        <vt:i4>5</vt:i4>
      </vt:variant>
      <vt:variant>
        <vt:lpwstr>https://www.worldurbanpavilion.org/virtual-pavilion/</vt:lpwstr>
      </vt:variant>
      <vt:variant>
        <vt:lpwstr/>
      </vt:variant>
      <vt:variant>
        <vt:i4>1900618</vt:i4>
      </vt:variant>
      <vt:variant>
        <vt:i4>3</vt:i4>
      </vt:variant>
      <vt:variant>
        <vt:i4>0</vt:i4>
      </vt:variant>
      <vt:variant>
        <vt:i4>5</vt:i4>
      </vt:variant>
      <vt:variant>
        <vt:lpwstr>https://everettindependent.com/2023/05/10/harvard-kennedy-students-present-at-city-hall/</vt:lpwstr>
      </vt:variant>
      <vt:variant>
        <vt:lpwstr/>
      </vt:variant>
      <vt:variant>
        <vt:i4>5046286</vt:i4>
      </vt:variant>
      <vt:variant>
        <vt:i4>0</vt:i4>
      </vt:variant>
      <vt:variant>
        <vt:i4>0</vt:i4>
      </vt:variant>
      <vt:variant>
        <vt:i4>5</vt:i4>
      </vt:variant>
      <vt:variant>
        <vt:lpwstr>https://www.hks.harvard.edu/faculty-research/policy-topics/cities-communities/when-proposing-redevelopment-ideas-abandoned-9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ufemi Olamijulo</dc:creator>
  <cp:keywords>Guidehouse</cp:keywords>
  <dc:description/>
  <cp:lastModifiedBy>Olamijulo, Femi</cp:lastModifiedBy>
  <cp:revision>2</cp:revision>
  <cp:lastPrinted>2023-07-31T08:16:00Z</cp:lastPrinted>
  <dcterms:created xsi:type="dcterms:W3CDTF">2025-03-27T15:58:00Z</dcterms:created>
  <dcterms:modified xsi:type="dcterms:W3CDTF">2025-03-27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0ae0c6159ecfcf79d6b2fe38ac6a929d5d2c45e3614f586a5ff0fe7c9d4018</vt:lpwstr>
  </property>
</Properties>
</file>